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115E8" w14:textId="5CB95F55" w:rsidR="00B16091" w:rsidRPr="00B86D2E" w:rsidRDefault="00B16091" w:rsidP="005F49A6">
      <w:pPr>
        <w:autoSpaceDE w:val="0"/>
        <w:autoSpaceDN w:val="0"/>
        <w:ind w:left="6480" w:firstLine="720"/>
        <w:jc w:val="right"/>
        <w:rPr>
          <w:b/>
          <w:bCs/>
          <w:lang w:val="uk-UA"/>
        </w:rPr>
      </w:pPr>
      <w:r w:rsidRPr="00B86D2E">
        <w:rPr>
          <w:b/>
          <w:bCs/>
          <w:lang w:val="uk-UA"/>
        </w:rPr>
        <w:t>ДОДАТОК 2</w:t>
      </w:r>
    </w:p>
    <w:p w14:paraId="13125D18" w14:textId="77777777" w:rsidR="00B16091" w:rsidRPr="00B86D2E" w:rsidRDefault="00B16091" w:rsidP="005F49A6">
      <w:pPr>
        <w:autoSpaceDE w:val="0"/>
        <w:autoSpaceDN w:val="0"/>
        <w:ind w:left="4236" w:firstLine="720"/>
        <w:jc w:val="right"/>
        <w:rPr>
          <w:b/>
          <w:bCs/>
          <w:color w:val="000000"/>
          <w:lang w:val="uk-UA"/>
        </w:rPr>
      </w:pPr>
      <w:r w:rsidRPr="00B86D2E">
        <w:rPr>
          <w:b/>
          <w:bCs/>
          <w:color w:val="000000"/>
          <w:lang w:val="uk-UA"/>
        </w:rPr>
        <w:t>до оголошення про проведення тендеру</w:t>
      </w:r>
    </w:p>
    <w:p w14:paraId="428A2634" w14:textId="77777777" w:rsidR="00B16091" w:rsidRPr="00B86D2E" w:rsidRDefault="00B16091" w:rsidP="005F49A6">
      <w:pPr>
        <w:autoSpaceDE w:val="0"/>
        <w:autoSpaceDN w:val="0"/>
        <w:jc w:val="right"/>
        <w:rPr>
          <w:b/>
          <w:bCs/>
          <w:color w:val="000000"/>
          <w:u w:val="single"/>
          <w:lang w:val="uk-UA"/>
        </w:rPr>
      </w:pPr>
      <w:r w:rsidRPr="00B86D2E">
        <w:rPr>
          <w:b/>
          <w:bCs/>
          <w:color w:val="000000"/>
          <w:lang w:val="uk-UA"/>
        </w:rPr>
        <w:t>ДОКУМЕНТИ, ЩО ПІДТВЕРДЖУЮТЬ КВАЛІФІКАЦІЮ УЧАСНИКА</w:t>
      </w:r>
    </w:p>
    <w:p w14:paraId="48E8737B" w14:textId="77777777" w:rsidR="00B16091" w:rsidRPr="00B86D2E" w:rsidRDefault="00B16091" w:rsidP="00B16091">
      <w:pPr>
        <w:autoSpaceDE w:val="0"/>
        <w:autoSpaceDN w:val="0"/>
        <w:ind w:left="680"/>
        <w:jc w:val="center"/>
        <w:rPr>
          <w:b/>
          <w:bCs/>
          <w:color w:val="000000"/>
          <w:u w:val="single"/>
          <w:lang w:val="uk-UA"/>
        </w:rPr>
      </w:pPr>
    </w:p>
    <w:p w14:paraId="18A30051" w14:textId="77777777" w:rsidR="00B16091" w:rsidRPr="00B86D2E" w:rsidRDefault="00B16091" w:rsidP="00B16091">
      <w:pPr>
        <w:autoSpaceDE w:val="0"/>
        <w:autoSpaceDN w:val="0"/>
        <w:ind w:left="680"/>
        <w:jc w:val="center"/>
        <w:rPr>
          <w:b/>
          <w:bCs/>
          <w:color w:val="000000"/>
          <w:u w:val="single"/>
          <w:lang w:val="uk-UA"/>
        </w:rPr>
      </w:pPr>
    </w:p>
    <w:p w14:paraId="404FD39B" w14:textId="77777777" w:rsidR="00B16091" w:rsidRPr="00B86D2E" w:rsidRDefault="00B16091" w:rsidP="00B16091">
      <w:pPr>
        <w:autoSpaceDE w:val="0"/>
        <w:autoSpaceDN w:val="0"/>
        <w:ind w:left="680"/>
        <w:rPr>
          <w:b/>
          <w:bCs/>
          <w:color w:val="000000"/>
          <w:u w:val="single"/>
          <w:lang w:val="uk-UA"/>
        </w:rPr>
      </w:pPr>
      <w:r w:rsidRPr="00B86D2E">
        <w:rPr>
          <w:b/>
          <w:bCs/>
          <w:color w:val="000000"/>
          <w:u w:val="single"/>
          <w:lang w:val="uk-UA"/>
        </w:rPr>
        <w:t>Загальні вимоги:</w:t>
      </w:r>
    </w:p>
    <w:p w14:paraId="5175B348" w14:textId="77777777" w:rsidR="00B16091" w:rsidRPr="00B86D2E" w:rsidRDefault="00B16091" w:rsidP="00B16091">
      <w:pPr>
        <w:autoSpaceDE w:val="0"/>
        <w:autoSpaceDN w:val="0"/>
        <w:rPr>
          <w:b/>
          <w:bCs/>
          <w:color w:val="000000"/>
          <w:u w:val="single"/>
          <w:lang w:val="uk-UA"/>
        </w:rPr>
      </w:pPr>
    </w:p>
    <w:p w14:paraId="0FB1BAEE" w14:textId="6955099B" w:rsidR="008B458A" w:rsidRPr="00B86D2E" w:rsidRDefault="008B458A" w:rsidP="008B458A">
      <w:pPr>
        <w:autoSpaceDE w:val="0"/>
        <w:autoSpaceDN w:val="0"/>
        <w:ind w:firstLine="680"/>
        <w:jc w:val="both"/>
        <w:rPr>
          <w:lang w:val="uk-UA"/>
        </w:rPr>
      </w:pPr>
      <w:r w:rsidRPr="00B86D2E">
        <w:rPr>
          <w:lang w:val="uk-UA"/>
        </w:rPr>
        <w:t xml:space="preserve">До розгляду будуть прийматися </w:t>
      </w:r>
      <w:r w:rsidR="00832885" w:rsidRPr="00B86D2E">
        <w:rPr>
          <w:lang w:val="uk-UA"/>
        </w:rPr>
        <w:t xml:space="preserve">цінові пропозиції </w:t>
      </w:r>
      <w:r w:rsidR="00E574E2" w:rsidRPr="00B86D2E">
        <w:rPr>
          <w:lang w:val="uk-UA"/>
        </w:rPr>
        <w:t>Юридичних осіб</w:t>
      </w:r>
      <w:r w:rsidRPr="00B86D2E">
        <w:rPr>
          <w:lang w:val="uk-UA"/>
        </w:rPr>
        <w:t xml:space="preserve"> та Фізичн</w:t>
      </w:r>
      <w:r w:rsidR="00832885" w:rsidRPr="00B86D2E">
        <w:rPr>
          <w:lang w:val="uk-UA"/>
        </w:rPr>
        <w:t>их</w:t>
      </w:r>
      <w:r w:rsidRPr="00B86D2E">
        <w:rPr>
          <w:lang w:val="uk-UA"/>
        </w:rPr>
        <w:t xml:space="preserve"> ос</w:t>
      </w:r>
      <w:r w:rsidR="00832885" w:rsidRPr="00B86D2E">
        <w:rPr>
          <w:lang w:val="uk-UA"/>
        </w:rPr>
        <w:t>і</w:t>
      </w:r>
      <w:r w:rsidRPr="00B86D2E">
        <w:rPr>
          <w:lang w:val="uk-UA"/>
        </w:rPr>
        <w:t>б-підприємці</w:t>
      </w:r>
      <w:r w:rsidR="00832885" w:rsidRPr="00B86D2E">
        <w:rPr>
          <w:lang w:val="uk-UA"/>
        </w:rPr>
        <w:t>в</w:t>
      </w:r>
      <w:r w:rsidR="00E574E2" w:rsidRPr="00B86D2E">
        <w:rPr>
          <w:lang w:val="uk-UA"/>
        </w:rPr>
        <w:t>, які повинні надіслати підтверджуючі документи відповідно до цього додатку</w:t>
      </w:r>
    </w:p>
    <w:p w14:paraId="64ACAE02" w14:textId="085D4CA4" w:rsidR="00B16091" w:rsidRPr="00B86D2E" w:rsidRDefault="008B458A" w:rsidP="008B458A">
      <w:pPr>
        <w:autoSpaceDE w:val="0"/>
        <w:autoSpaceDN w:val="0"/>
        <w:ind w:firstLine="720"/>
        <w:jc w:val="both"/>
        <w:rPr>
          <w:rFonts w:eastAsiaTheme="minorHAnsi"/>
          <w:color w:val="FF0000"/>
          <w:lang w:val="uk-UA"/>
        </w:rPr>
      </w:pPr>
      <w:r w:rsidRPr="00B86D2E">
        <w:rPr>
          <w:lang w:val="uk-UA"/>
        </w:rPr>
        <w:t xml:space="preserve"> </w:t>
      </w:r>
    </w:p>
    <w:p w14:paraId="4F9C5EBD" w14:textId="77777777" w:rsidR="00B16091" w:rsidRPr="00B86D2E" w:rsidRDefault="00B16091" w:rsidP="00B16091">
      <w:pPr>
        <w:autoSpaceDE w:val="0"/>
        <w:autoSpaceDN w:val="0"/>
        <w:ind w:left="680"/>
        <w:jc w:val="center"/>
        <w:rPr>
          <w:b/>
          <w:bCs/>
          <w:color w:val="000000"/>
          <w:u w:val="single"/>
          <w:lang w:val="uk-UA"/>
        </w:rPr>
      </w:pPr>
    </w:p>
    <w:tbl>
      <w:tblPr>
        <w:tblW w:w="100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6"/>
        <w:gridCol w:w="5279"/>
      </w:tblGrid>
      <w:tr w:rsidR="00B16091" w:rsidRPr="00CB6E95" w14:paraId="3B129DC7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B5499" w14:textId="77777777" w:rsidR="00B16091" w:rsidRPr="00B86D2E" w:rsidRDefault="00B16091">
            <w:pPr>
              <w:autoSpaceDE w:val="0"/>
              <w:autoSpaceDN w:val="0"/>
              <w:jc w:val="center"/>
              <w:rPr>
                <w:b/>
                <w:bCs/>
                <w:color w:val="000000"/>
                <w:lang w:val="uk-UA"/>
              </w:rPr>
            </w:pPr>
            <w:r w:rsidRPr="00B86D2E">
              <w:rPr>
                <w:b/>
                <w:bCs/>
                <w:color w:val="000000"/>
                <w:lang w:val="uk-UA"/>
              </w:rPr>
              <w:t>Кваліфікаційні критерії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9468D" w14:textId="77777777" w:rsidR="00B16091" w:rsidRPr="00B86D2E" w:rsidRDefault="00B16091">
            <w:pPr>
              <w:autoSpaceDE w:val="0"/>
              <w:autoSpaceDN w:val="0"/>
              <w:jc w:val="center"/>
              <w:rPr>
                <w:b/>
                <w:bCs/>
                <w:color w:val="000000"/>
                <w:lang w:val="uk-UA"/>
              </w:rPr>
            </w:pPr>
            <w:r w:rsidRPr="00B86D2E">
              <w:rPr>
                <w:b/>
                <w:bCs/>
                <w:color w:val="000000"/>
                <w:lang w:val="uk-UA"/>
              </w:rPr>
              <w:t xml:space="preserve">Підтверджуючі  документи </w:t>
            </w:r>
          </w:p>
          <w:p w14:paraId="03B46851" w14:textId="77777777" w:rsidR="00B16091" w:rsidRPr="00B86D2E" w:rsidRDefault="00B16091">
            <w:pPr>
              <w:autoSpaceDE w:val="0"/>
              <w:autoSpaceDN w:val="0"/>
              <w:jc w:val="center"/>
              <w:rPr>
                <w:b/>
                <w:bCs/>
                <w:color w:val="000000"/>
                <w:u w:val="single"/>
                <w:lang w:val="uk-UA"/>
              </w:rPr>
            </w:pPr>
            <w:r w:rsidRPr="00B86D2E">
              <w:rPr>
                <w:b/>
                <w:bCs/>
                <w:color w:val="000000"/>
                <w:lang w:val="uk-UA"/>
              </w:rPr>
              <w:t>(завіренні печаткою організації та підписом уповноваженої особи)</w:t>
            </w:r>
          </w:p>
        </w:tc>
      </w:tr>
      <w:tr w:rsidR="00B16091" w:rsidRPr="00CB6E95" w14:paraId="7D8BFA8F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3BB787" w14:textId="27F2F350" w:rsidR="00B16091" w:rsidRPr="00B86D2E" w:rsidRDefault="00B16091">
            <w:pPr>
              <w:autoSpaceDE w:val="0"/>
              <w:autoSpaceDN w:val="0"/>
              <w:rPr>
                <w:b/>
                <w:bCs/>
                <w:color w:val="000000"/>
                <w:u w:val="single"/>
                <w:lang w:val="uk-UA"/>
              </w:rPr>
            </w:pPr>
            <w:r w:rsidRPr="00B86D2E">
              <w:rPr>
                <w:lang w:val="uk-UA"/>
              </w:rPr>
              <w:t xml:space="preserve">Фізична особа-підприємець за законодавством України / </w:t>
            </w:r>
            <w:r w:rsidR="00223B00" w:rsidRPr="00B86D2E">
              <w:rPr>
                <w:lang w:val="uk-UA"/>
              </w:rPr>
              <w:t>Юридичні особи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FCA6E3" w14:textId="733A37DC" w:rsidR="00B16091" w:rsidRPr="00B86D2E" w:rsidRDefault="006518DD" w:rsidP="006C0B21">
            <w:pPr>
              <w:pStyle w:val="afc"/>
              <w:numPr>
                <w:ilvl w:val="0"/>
                <w:numId w:val="4"/>
              </w:numPr>
              <w:autoSpaceDE w:val="0"/>
              <w:autoSpaceDN w:val="0"/>
              <w:spacing w:after="160" w:line="252" w:lineRule="auto"/>
              <w:ind w:right="22"/>
              <w:contextualSpacing/>
              <w:jc w:val="both"/>
              <w:rPr>
                <w:lang w:val="uk-UA"/>
              </w:rPr>
            </w:pPr>
            <w:proofErr w:type="spellStart"/>
            <w:r>
              <w:rPr>
                <w:lang w:val="uk-UA"/>
              </w:rPr>
              <w:t>Скан</w:t>
            </w:r>
            <w:proofErr w:type="spellEnd"/>
            <w:r>
              <w:rPr>
                <w:lang w:val="uk-UA"/>
              </w:rPr>
              <w:t>-к</w:t>
            </w:r>
            <w:r w:rsidR="00B16091" w:rsidRPr="00B86D2E">
              <w:rPr>
                <w:lang w:val="uk-UA"/>
              </w:rPr>
              <w:t>опія витягу з Єдиного державного реєстру (ЄДР) юридичних осіб та фізичних осіб-підприємців.</w:t>
            </w:r>
          </w:p>
          <w:p w14:paraId="738C01E2" w14:textId="44F89607" w:rsidR="00EC7172" w:rsidRPr="00B86D2E" w:rsidRDefault="00EC7172" w:rsidP="006C0B21">
            <w:pPr>
              <w:pStyle w:val="afc"/>
              <w:numPr>
                <w:ilvl w:val="0"/>
                <w:numId w:val="4"/>
              </w:numPr>
              <w:autoSpaceDE w:val="0"/>
              <w:autoSpaceDN w:val="0"/>
              <w:rPr>
                <w:color w:val="000000"/>
                <w:lang w:val="uk-UA"/>
              </w:rPr>
            </w:pPr>
            <w:r w:rsidRPr="00B86D2E">
              <w:rPr>
                <w:lang w:val="uk-UA"/>
              </w:rPr>
              <w:t>Гарантійний лист про те, що ціни вказані в ціновій пропозиції повинні включати всі податки та збори, вартість допоміжних комплектуючих, монтажних модулів</w:t>
            </w:r>
            <w:r w:rsidR="005F4111" w:rsidRPr="00B86D2E">
              <w:rPr>
                <w:lang w:val="uk-UA"/>
              </w:rPr>
              <w:t xml:space="preserve"> (при потребі)</w:t>
            </w:r>
            <w:r w:rsidRPr="00B86D2E">
              <w:rPr>
                <w:lang w:val="uk-UA"/>
              </w:rPr>
              <w:t>, вартість доставки</w:t>
            </w:r>
            <w:r w:rsidR="009965A1" w:rsidRPr="00B86D2E">
              <w:rPr>
                <w:lang w:val="uk-UA"/>
              </w:rPr>
              <w:t>,</w:t>
            </w:r>
            <w:r w:rsidR="000A515A">
              <w:rPr>
                <w:lang w:val="uk-UA"/>
              </w:rPr>
              <w:t xml:space="preserve"> навчання,</w:t>
            </w:r>
            <w:r w:rsidR="005F4111" w:rsidRPr="00B86D2E">
              <w:rPr>
                <w:lang w:val="uk-UA"/>
              </w:rPr>
              <w:t xml:space="preserve"> </w:t>
            </w:r>
            <w:r w:rsidRPr="00B86D2E">
              <w:rPr>
                <w:lang w:val="uk-UA"/>
              </w:rPr>
              <w:t>безкоштовний гарантійний ремонт.</w:t>
            </w:r>
          </w:p>
          <w:p w14:paraId="244EC944" w14:textId="77777777" w:rsidR="00B16091" w:rsidRPr="00B86D2E" w:rsidRDefault="00B16091">
            <w:pPr>
              <w:pStyle w:val="afc"/>
              <w:autoSpaceDE w:val="0"/>
              <w:autoSpaceDN w:val="0"/>
              <w:spacing w:after="160" w:line="252" w:lineRule="auto"/>
              <w:ind w:left="360" w:right="22"/>
              <w:contextualSpacing/>
              <w:jc w:val="both"/>
              <w:rPr>
                <w:b/>
                <w:bCs/>
                <w:color w:val="000000"/>
                <w:u w:val="single"/>
                <w:lang w:val="uk-UA"/>
              </w:rPr>
            </w:pPr>
          </w:p>
        </w:tc>
      </w:tr>
      <w:tr w:rsidR="00B16091" w:rsidRPr="00CB6E95" w14:paraId="5D55BD1E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06043" w14:textId="77777777" w:rsidR="00B16091" w:rsidRPr="00B86D2E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8F9D9" w14:textId="77777777" w:rsidR="00B16091" w:rsidRPr="00B86D2E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</w:tr>
      <w:tr w:rsidR="00B16091" w:rsidRPr="00B86D2E" w14:paraId="7BF3180C" w14:textId="77777777" w:rsidTr="00B16091">
        <w:tc>
          <w:tcPr>
            <w:tcW w:w="478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50615" w14:textId="77777777" w:rsidR="00B16091" w:rsidRPr="00B86D2E" w:rsidRDefault="00B16091">
            <w:pPr>
              <w:autoSpaceDE w:val="0"/>
              <w:autoSpaceDN w:val="0"/>
              <w:rPr>
                <w:color w:val="000000"/>
                <w:lang w:val="uk-UA"/>
              </w:rPr>
            </w:pPr>
            <w:r w:rsidRPr="00B86D2E">
              <w:rPr>
                <w:color w:val="000000"/>
                <w:lang w:val="uk-UA"/>
              </w:rPr>
              <w:t xml:space="preserve">Загальна інформація про компанію </w:t>
            </w:r>
          </w:p>
        </w:tc>
        <w:tc>
          <w:tcPr>
            <w:tcW w:w="5279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739D5" w14:textId="2D7B5C20" w:rsidR="00B16091" w:rsidRPr="00B86D2E" w:rsidRDefault="00B16091">
            <w:pPr>
              <w:autoSpaceDE w:val="0"/>
              <w:autoSpaceDN w:val="0"/>
              <w:rPr>
                <w:lang w:val="uk-UA"/>
              </w:rPr>
            </w:pPr>
            <w:r w:rsidRPr="00B86D2E">
              <w:rPr>
                <w:lang w:val="uk-UA"/>
              </w:rPr>
              <w:t xml:space="preserve">Заповнений Додаток </w:t>
            </w:r>
            <w:r w:rsidR="00071D46" w:rsidRPr="00B86D2E">
              <w:rPr>
                <w:lang w:val="uk-UA"/>
              </w:rPr>
              <w:t>4</w:t>
            </w:r>
            <w:r w:rsidR="003A3619" w:rsidRPr="00B86D2E">
              <w:rPr>
                <w:lang w:val="uk-UA"/>
              </w:rPr>
              <w:t>.</w:t>
            </w:r>
          </w:p>
          <w:p w14:paraId="36905FE9" w14:textId="77777777" w:rsidR="00035985" w:rsidRPr="00B86D2E" w:rsidRDefault="00035985">
            <w:pPr>
              <w:autoSpaceDE w:val="0"/>
              <w:autoSpaceDN w:val="0"/>
              <w:rPr>
                <w:color w:val="000000"/>
                <w:lang w:val="uk-UA"/>
              </w:rPr>
            </w:pPr>
          </w:p>
          <w:p w14:paraId="5C4270ED" w14:textId="77777777" w:rsidR="00035C35" w:rsidRPr="00B86D2E" w:rsidRDefault="00035C35">
            <w:pPr>
              <w:autoSpaceDE w:val="0"/>
              <w:autoSpaceDN w:val="0"/>
              <w:rPr>
                <w:color w:val="000000"/>
                <w:lang w:val="uk-UA"/>
              </w:rPr>
            </w:pPr>
          </w:p>
        </w:tc>
      </w:tr>
    </w:tbl>
    <w:p w14:paraId="30591559" w14:textId="77777777" w:rsidR="00B16091" w:rsidRPr="00B86D2E" w:rsidRDefault="00B16091" w:rsidP="00B16091">
      <w:pPr>
        <w:autoSpaceDE w:val="0"/>
        <w:autoSpaceDN w:val="0"/>
        <w:spacing w:before="120" w:after="120"/>
        <w:jc w:val="both"/>
        <w:rPr>
          <w:b/>
          <w:bCs/>
          <w:lang w:val="uk-UA"/>
        </w:rPr>
      </w:pPr>
      <w:r w:rsidRPr="00B86D2E">
        <w:rPr>
          <w:b/>
          <w:bCs/>
          <w:lang w:val="uk-UA"/>
        </w:rPr>
        <w:t>Примітка:</w:t>
      </w:r>
    </w:p>
    <w:p w14:paraId="6494B54C" w14:textId="35AA1BD4" w:rsidR="00B16091" w:rsidRPr="00B86D2E" w:rsidRDefault="00B16091" w:rsidP="00B16091">
      <w:pPr>
        <w:autoSpaceDE w:val="0"/>
        <w:autoSpaceDN w:val="0"/>
        <w:rPr>
          <w:b/>
          <w:bCs/>
          <w:color w:val="000000"/>
          <w:u w:val="single"/>
          <w:lang w:val="uk-UA"/>
        </w:rPr>
      </w:pPr>
      <w:r w:rsidRPr="00B86D2E">
        <w:rPr>
          <w:b/>
          <w:bCs/>
          <w:lang w:val="uk-UA"/>
        </w:rPr>
        <w:t>Всі документи, за винятком оригіналів чи нотаріально завірених документів, виданих Учаснику іншими організаціями (підприємствами, установами), повинні бути підписані уповноваженою особою учасника.</w:t>
      </w:r>
    </w:p>
    <w:p w14:paraId="57C2D25A" w14:textId="77777777" w:rsidR="00E70F30" w:rsidRPr="00B86D2E" w:rsidRDefault="00E70F30" w:rsidP="00674D12">
      <w:pPr>
        <w:autoSpaceDE w:val="0"/>
        <w:autoSpaceDN w:val="0"/>
        <w:adjustRightInd w:val="0"/>
        <w:ind w:left="4236" w:firstLine="708"/>
        <w:rPr>
          <w:b/>
          <w:bCs/>
          <w:lang w:val="uk-UA"/>
        </w:rPr>
      </w:pPr>
    </w:p>
    <w:p w14:paraId="680CB18A" w14:textId="2908B0A0" w:rsidR="005C66B6" w:rsidRPr="00B86D2E" w:rsidRDefault="005C66B6" w:rsidP="00521DB6">
      <w:pPr>
        <w:autoSpaceDE w:val="0"/>
        <w:autoSpaceDN w:val="0"/>
        <w:adjustRightInd w:val="0"/>
        <w:rPr>
          <w:b/>
          <w:bCs/>
          <w:color w:val="000000"/>
          <w:u w:val="single"/>
          <w:lang w:val="uk-UA"/>
        </w:rPr>
      </w:pPr>
    </w:p>
    <w:sectPr w:rsidR="005C66B6" w:rsidRPr="00B86D2E" w:rsidSect="006A0A9C">
      <w:headerReference w:type="default" r:id="rId11"/>
      <w:pgSz w:w="11906" w:h="16838"/>
      <w:pgMar w:top="851" w:right="851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6F24C" w14:textId="77777777" w:rsidR="006A0A9C" w:rsidRDefault="006A0A9C">
      <w:r>
        <w:separator/>
      </w:r>
    </w:p>
  </w:endnote>
  <w:endnote w:type="continuationSeparator" w:id="0">
    <w:p w14:paraId="510C48E4" w14:textId="77777777" w:rsidR="006A0A9C" w:rsidRDefault="006A0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NTTierce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B0604020202020204"/>
    <w:charset w:val="CC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2647D" w14:textId="77777777" w:rsidR="006A0A9C" w:rsidRDefault="006A0A9C">
      <w:r>
        <w:separator/>
      </w:r>
    </w:p>
  </w:footnote>
  <w:footnote w:type="continuationSeparator" w:id="0">
    <w:p w14:paraId="2F9E715C" w14:textId="77777777" w:rsidR="006A0A9C" w:rsidRDefault="006A0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7639F" w14:textId="77777777" w:rsidR="00EB5E1C" w:rsidRPr="00FF0AEF" w:rsidRDefault="00EB5E1C">
    <w:pPr>
      <w:tabs>
        <w:tab w:val="center" w:pos="4568"/>
        <w:tab w:val="right" w:pos="7775"/>
      </w:tabs>
      <w:autoSpaceDE w:val="0"/>
      <w:autoSpaceDN w:val="0"/>
      <w:rPr>
        <w:sz w:val="16"/>
        <w:szCs w:val="16"/>
      </w:rPr>
    </w:pPr>
    <w:r w:rsidRPr="00FF0AEF">
      <w:rPr>
        <w:sz w:val="16"/>
        <w:szCs w:val="16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75A55"/>
    <w:multiLevelType w:val="hybridMultilevel"/>
    <w:tmpl w:val="EE3614D4"/>
    <w:lvl w:ilvl="0" w:tplc="62C0B4C0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</w:rPr>
    </w:lvl>
    <w:lvl w:ilvl="1" w:tplc="042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2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2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2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2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2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2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1167561C"/>
    <w:multiLevelType w:val="multilevel"/>
    <w:tmpl w:val="9BDCEE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sz w:val="22"/>
      </w:rPr>
    </w:lvl>
  </w:abstractNum>
  <w:abstractNum w:abstractNumId="2" w15:restartNumberingAfterBreak="0">
    <w:nsid w:val="152F6F62"/>
    <w:multiLevelType w:val="hybridMultilevel"/>
    <w:tmpl w:val="343A1F76"/>
    <w:lvl w:ilvl="0" w:tplc="52C60CCE">
      <w:start w:val="1"/>
      <w:numFmt w:val="decimal"/>
      <w:lvlText w:val="%1."/>
      <w:lvlJc w:val="left"/>
      <w:pPr>
        <w:ind w:left="360" w:hanging="360"/>
      </w:pPr>
      <w:rPr>
        <w:rFonts w:eastAsiaTheme="minorHAnsi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32C20"/>
    <w:multiLevelType w:val="hybridMultilevel"/>
    <w:tmpl w:val="077EE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5617E"/>
    <w:multiLevelType w:val="hybridMultilevel"/>
    <w:tmpl w:val="8AFA2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185E43"/>
    <w:multiLevelType w:val="hybridMultilevel"/>
    <w:tmpl w:val="04CA32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124EE"/>
    <w:multiLevelType w:val="hybridMultilevel"/>
    <w:tmpl w:val="EF0C4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DE7206"/>
    <w:multiLevelType w:val="hybridMultilevel"/>
    <w:tmpl w:val="4B4889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E602D"/>
    <w:multiLevelType w:val="hybridMultilevel"/>
    <w:tmpl w:val="E8269CD2"/>
    <w:lvl w:ilvl="0" w:tplc="F722596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130571"/>
    <w:multiLevelType w:val="hybridMultilevel"/>
    <w:tmpl w:val="CAB65648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2544EA"/>
    <w:multiLevelType w:val="hybridMultilevel"/>
    <w:tmpl w:val="010CA20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767832">
    <w:abstractNumId w:val="7"/>
  </w:num>
  <w:num w:numId="2" w16cid:durableId="19440712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7250435">
    <w:abstractNumId w:val="4"/>
  </w:num>
  <w:num w:numId="4" w16cid:durableId="857082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9333900">
    <w:abstractNumId w:val="3"/>
  </w:num>
  <w:num w:numId="6" w16cid:durableId="1537161796">
    <w:abstractNumId w:val="1"/>
  </w:num>
  <w:num w:numId="7" w16cid:durableId="1993287654">
    <w:abstractNumId w:val="8"/>
  </w:num>
  <w:num w:numId="8" w16cid:durableId="118922185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051539552">
    <w:abstractNumId w:val="2"/>
  </w:num>
  <w:num w:numId="10" w16cid:durableId="398207545">
    <w:abstractNumId w:val="10"/>
  </w:num>
  <w:num w:numId="11" w16cid:durableId="1640960280">
    <w:abstractNumId w:val="0"/>
  </w:num>
  <w:num w:numId="12" w16cid:durableId="1743482204">
    <w:abstractNumId w:val="9"/>
  </w:num>
  <w:num w:numId="13" w16cid:durableId="1802337282">
    <w:abstractNumId w:val="6"/>
  </w:num>
  <w:num w:numId="14" w16cid:durableId="64671327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defaultTabStop w:val="720"/>
  <w:hyphenationZone w:val="425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NLYwNzK2NDYzsLRU0lEKTi0uzszPAykwqgUA6VcUxiwAAAA="/>
  </w:docVars>
  <w:rsids>
    <w:rsidRoot w:val="00E402A8"/>
    <w:rsid w:val="000024F9"/>
    <w:rsid w:val="00004005"/>
    <w:rsid w:val="00004666"/>
    <w:rsid w:val="00007A5E"/>
    <w:rsid w:val="000108F6"/>
    <w:rsid w:val="00010C64"/>
    <w:rsid w:val="00010EE8"/>
    <w:rsid w:val="00012283"/>
    <w:rsid w:val="0001290D"/>
    <w:rsid w:val="0001369F"/>
    <w:rsid w:val="00016691"/>
    <w:rsid w:val="00025985"/>
    <w:rsid w:val="00032D30"/>
    <w:rsid w:val="00034525"/>
    <w:rsid w:val="00035700"/>
    <w:rsid w:val="00035985"/>
    <w:rsid w:val="00035C35"/>
    <w:rsid w:val="00043B11"/>
    <w:rsid w:val="00051659"/>
    <w:rsid w:val="00051F84"/>
    <w:rsid w:val="00053922"/>
    <w:rsid w:val="0005597E"/>
    <w:rsid w:val="0005635D"/>
    <w:rsid w:val="00056C61"/>
    <w:rsid w:val="00057090"/>
    <w:rsid w:val="0006006C"/>
    <w:rsid w:val="000653A6"/>
    <w:rsid w:val="00071D46"/>
    <w:rsid w:val="00072163"/>
    <w:rsid w:val="00076229"/>
    <w:rsid w:val="00077809"/>
    <w:rsid w:val="000843FB"/>
    <w:rsid w:val="0008532C"/>
    <w:rsid w:val="00087CF4"/>
    <w:rsid w:val="00090D22"/>
    <w:rsid w:val="00093355"/>
    <w:rsid w:val="0009404E"/>
    <w:rsid w:val="00094980"/>
    <w:rsid w:val="00095464"/>
    <w:rsid w:val="000963BC"/>
    <w:rsid w:val="000A0F85"/>
    <w:rsid w:val="000A1277"/>
    <w:rsid w:val="000A3F89"/>
    <w:rsid w:val="000A503C"/>
    <w:rsid w:val="000A515A"/>
    <w:rsid w:val="000A7CC3"/>
    <w:rsid w:val="000B0D02"/>
    <w:rsid w:val="000B3A0F"/>
    <w:rsid w:val="000B4B3C"/>
    <w:rsid w:val="000C15B5"/>
    <w:rsid w:val="000C3250"/>
    <w:rsid w:val="000C6227"/>
    <w:rsid w:val="000C6762"/>
    <w:rsid w:val="000C77E1"/>
    <w:rsid w:val="000D0187"/>
    <w:rsid w:val="000D16D0"/>
    <w:rsid w:val="000D29ED"/>
    <w:rsid w:val="000D2C3C"/>
    <w:rsid w:val="000D5803"/>
    <w:rsid w:val="000E1273"/>
    <w:rsid w:val="000E1F70"/>
    <w:rsid w:val="000E36A9"/>
    <w:rsid w:val="000E3AEB"/>
    <w:rsid w:val="000E3E4D"/>
    <w:rsid w:val="000F016F"/>
    <w:rsid w:val="000F141A"/>
    <w:rsid w:val="000F6D4C"/>
    <w:rsid w:val="000F776E"/>
    <w:rsid w:val="00101723"/>
    <w:rsid w:val="001037B0"/>
    <w:rsid w:val="00103B53"/>
    <w:rsid w:val="0010532C"/>
    <w:rsid w:val="00114A01"/>
    <w:rsid w:val="00121C27"/>
    <w:rsid w:val="00122695"/>
    <w:rsid w:val="0012509D"/>
    <w:rsid w:val="001304EE"/>
    <w:rsid w:val="0013420F"/>
    <w:rsid w:val="00134698"/>
    <w:rsid w:val="001358D0"/>
    <w:rsid w:val="00141509"/>
    <w:rsid w:val="001417F0"/>
    <w:rsid w:val="00141809"/>
    <w:rsid w:val="00141D0A"/>
    <w:rsid w:val="00142BDF"/>
    <w:rsid w:val="00144638"/>
    <w:rsid w:val="0014551F"/>
    <w:rsid w:val="00150939"/>
    <w:rsid w:val="00151A60"/>
    <w:rsid w:val="00152817"/>
    <w:rsid w:val="00153F40"/>
    <w:rsid w:val="001547D4"/>
    <w:rsid w:val="00155711"/>
    <w:rsid w:val="0015646E"/>
    <w:rsid w:val="001574F4"/>
    <w:rsid w:val="00157CF2"/>
    <w:rsid w:val="00160DC8"/>
    <w:rsid w:val="001629A0"/>
    <w:rsid w:val="00164E1F"/>
    <w:rsid w:val="001659C5"/>
    <w:rsid w:val="00166FB2"/>
    <w:rsid w:val="00170B36"/>
    <w:rsid w:val="0017346C"/>
    <w:rsid w:val="001735CB"/>
    <w:rsid w:val="00173824"/>
    <w:rsid w:val="001763F0"/>
    <w:rsid w:val="0018160C"/>
    <w:rsid w:val="001818EC"/>
    <w:rsid w:val="00181A7A"/>
    <w:rsid w:val="00182A73"/>
    <w:rsid w:val="001864AB"/>
    <w:rsid w:val="0018797D"/>
    <w:rsid w:val="001910FF"/>
    <w:rsid w:val="00191F71"/>
    <w:rsid w:val="00193D92"/>
    <w:rsid w:val="00197AA1"/>
    <w:rsid w:val="001A01AD"/>
    <w:rsid w:val="001A0948"/>
    <w:rsid w:val="001A3AA7"/>
    <w:rsid w:val="001A6569"/>
    <w:rsid w:val="001B029B"/>
    <w:rsid w:val="001B3D03"/>
    <w:rsid w:val="001B7824"/>
    <w:rsid w:val="001C0833"/>
    <w:rsid w:val="001C0E88"/>
    <w:rsid w:val="001C7026"/>
    <w:rsid w:val="001D1D8E"/>
    <w:rsid w:val="001D2D96"/>
    <w:rsid w:val="001D44A2"/>
    <w:rsid w:val="001D59FD"/>
    <w:rsid w:val="001D5B86"/>
    <w:rsid w:val="001E1E65"/>
    <w:rsid w:val="001E2807"/>
    <w:rsid w:val="001E4389"/>
    <w:rsid w:val="001E5EAE"/>
    <w:rsid w:val="001E64A4"/>
    <w:rsid w:val="001E66F8"/>
    <w:rsid w:val="001E7912"/>
    <w:rsid w:val="001F0529"/>
    <w:rsid w:val="001F1FFF"/>
    <w:rsid w:val="00200F1C"/>
    <w:rsid w:val="00201D08"/>
    <w:rsid w:val="0020433F"/>
    <w:rsid w:val="002052D1"/>
    <w:rsid w:val="0020586E"/>
    <w:rsid w:val="00211FDD"/>
    <w:rsid w:val="0021382A"/>
    <w:rsid w:val="002200C0"/>
    <w:rsid w:val="00220241"/>
    <w:rsid w:val="002203D2"/>
    <w:rsid w:val="00221DEF"/>
    <w:rsid w:val="00223778"/>
    <w:rsid w:val="00223B00"/>
    <w:rsid w:val="00224CF5"/>
    <w:rsid w:val="00226A5E"/>
    <w:rsid w:val="002277BC"/>
    <w:rsid w:val="00230075"/>
    <w:rsid w:val="00230A83"/>
    <w:rsid w:val="00230CF2"/>
    <w:rsid w:val="00232F27"/>
    <w:rsid w:val="002367C6"/>
    <w:rsid w:val="00236FB9"/>
    <w:rsid w:val="00245957"/>
    <w:rsid w:val="00245DDD"/>
    <w:rsid w:val="0024691F"/>
    <w:rsid w:val="00251B25"/>
    <w:rsid w:val="002534DB"/>
    <w:rsid w:val="00255441"/>
    <w:rsid w:val="002600BC"/>
    <w:rsid w:val="00261A9D"/>
    <w:rsid w:val="0026556E"/>
    <w:rsid w:val="00267758"/>
    <w:rsid w:val="00267F5E"/>
    <w:rsid w:val="002717B2"/>
    <w:rsid w:val="00274BD9"/>
    <w:rsid w:val="00276D0E"/>
    <w:rsid w:val="00281F27"/>
    <w:rsid w:val="00282403"/>
    <w:rsid w:val="0028253D"/>
    <w:rsid w:val="00283482"/>
    <w:rsid w:val="00284D3B"/>
    <w:rsid w:val="00285A54"/>
    <w:rsid w:val="002908C5"/>
    <w:rsid w:val="002908F8"/>
    <w:rsid w:val="0029302E"/>
    <w:rsid w:val="00294E6E"/>
    <w:rsid w:val="00296DD9"/>
    <w:rsid w:val="00297F05"/>
    <w:rsid w:val="002A207C"/>
    <w:rsid w:val="002A39A4"/>
    <w:rsid w:val="002A3BB9"/>
    <w:rsid w:val="002A422A"/>
    <w:rsid w:val="002A4A73"/>
    <w:rsid w:val="002A7296"/>
    <w:rsid w:val="002B20B6"/>
    <w:rsid w:val="002B2B71"/>
    <w:rsid w:val="002B4400"/>
    <w:rsid w:val="002B5D0F"/>
    <w:rsid w:val="002B79E3"/>
    <w:rsid w:val="002C2104"/>
    <w:rsid w:val="002C2F40"/>
    <w:rsid w:val="002C532A"/>
    <w:rsid w:val="002C5A07"/>
    <w:rsid w:val="002D6ECC"/>
    <w:rsid w:val="002E1A57"/>
    <w:rsid w:val="002E241D"/>
    <w:rsid w:val="002E26CF"/>
    <w:rsid w:val="002E39EA"/>
    <w:rsid w:val="002E5DF8"/>
    <w:rsid w:val="002F239C"/>
    <w:rsid w:val="002F3B22"/>
    <w:rsid w:val="002F3EBA"/>
    <w:rsid w:val="002F506F"/>
    <w:rsid w:val="002F6F0A"/>
    <w:rsid w:val="00302D24"/>
    <w:rsid w:val="00307908"/>
    <w:rsid w:val="00310B15"/>
    <w:rsid w:val="00311218"/>
    <w:rsid w:val="00311EAF"/>
    <w:rsid w:val="00312328"/>
    <w:rsid w:val="00312D44"/>
    <w:rsid w:val="003161FB"/>
    <w:rsid w:val="00316FDD"/>
    <w:rsid w:val="00316FDF"/>
    <w:rsid w:val="003206F1"/>
    <w:rsid w:val="00320779"/>
    <w:rsid w:val="00322797"/>
    <w:rsid w:val="00325130"/>
    <w:rsid w:val="003262B6"/>
    <w:rsid w:val="003301B0"/>
    <w:rsid w:val="003338AD"/>
    <w:rsid w:val="00336A3C"/>
    <w:rsid w:val="00341CD0"/>
    <w:rsid w:val="003424BB"/>
    <w:rsid w:val="0034424E"/>
    <w:rsid w:val="003455C5"/>
    <w:rsid w:val="00346388"/>
    <w:rsid w:val="003466EE"/>
    <w:rsid w:val="00346715"/>
    <w:rsid w:val="0035075A"/>
    <w:rsid w:val="003509DC"/>
    <w:rsid w:val="0035192A"/>
    <w:rsid w:val="003524EF"/>
    <w:rsid w:val="00352D48"/>
    <w:rsid w:val="0035361B"/>
    <w:rsid w:val="0035477E"/>
    <w:rsid w:val="003549E8"/>
    <w:rsid w:val="00354E4E"/>
    <w:rsid w:val="003562C5"/>
    <w:rsid w:val="00356C98"/>
    <w:rsid w:val="003571FC"/>
    <w:rsid w:val="00361411"/>
    <w:rsid w:val="00361559"/>
    <w:rsid w:val="00365FCB"/>
    <w:rsid w:val="003665E5"/>
    <w:rsid w:val="00367D07"/>
    <w:rsid w:val="003708B5"/>
    <w:rsid w:val="0037099F"/>
    <w:rsid w:val="00372894"/>
    <w:rsid w:val="00373199"/>
    <w:rsid w:val="00374EDB"/>
    <w:rsid w:val="00376372"/>
    <w:rsid w:val="00376DA8"/>
    <w:rsid w:val="0037795D"/>
    <w:rsid w:val="003800F9"/>
    <w:rsid w:val="00380298"/>
    <w:rsid w:val="00381BD5"/>
    <w:rsid w:val="00382665"/>
    <w:rsid w:val="0038285F"/>
    <w:rsid w:val="0038518E"/>
    <w:rsid w:val="00385E17"/>
    <w:rsid w:val="00387210"/>
    <w:rsid w:val="0039476A"/>
    <w:rsid w:val="00396FEE"/>
    <w:rsid w:val="003A0A5F"/>
    <w:rsid w:val="003A0D04"/>
    <w:rsid w:val="003A19C6"/>
    <w:rsid w:val="003A2B8C"/>
    <w:rsid w:val="003A3619"/>
    <w:rsid w:val="003A7408"/>
    <w:rsid w:val="003A796B"/>
    <w:rsid w:val="003B0442"/>
    <w:rsid w:val="003B1246"/>
    <w:rsid w:val="003B1426"/>
    <w:rsid w:val="003B22DE"/>
    <w:rsid w:val="003B48BF"/>
    <w:rsid w:val="003B697E"/>
    <w:rsid w:val="003B6EF3"/>
    <w:rsid w:val="003C021F"/>
    <w:rsid w:val="003C63BD"/>
    <w:rsid w:val="003C6F58"/>
    <w:rsid w:val="003C721E"/>
    <w:rsid w:val="003D0E3B"/>
    <w:rsid w:val="003D21A8"/>
    <w:rsid w:val="003D2973"/>
    <w:rsid w:val="003D2FBD"/>
    <w:rsid w:val="003D3BA1"/>
    <w:rsid w:val="003D5648"/>
    <w:rsid w:val="003D65AD"/>
    <w:rsid w:val="003D74D5"/>
    <w:rsid w:val="003E0140"/>
    <w:rsid w:val="003E6AB7"/>
    <w:rsid w:val="003F0772"/>
    <w:rsid w:val="003F167F"/>
    <w:rsid w:val="003F2842"/>
    <w:rsid w:val="003F5396"/>
    <w:rsid w:val="003F63AB"/>
    <w:rsid w:val="003F69C8"/>
    <w:rsid w:val="0040330E"/>
    <w:rsid w:val="00403DD1"/>
    <w:rsid w:val="00405345"/>
    <w:rsid w:val="00407C43"/>
    <w:rsid w:val="0041180D"/>
    <w:rsid w:val="0041316B"/>
    <w:rsid w:val="00413559"/>
    <w:rsid w:val="00415C85"/>
    <w:rsid w:val="00415E6B"/>
    <w:rsid w:val="00416C13"/>
    <w:rsid w:val="004177C5"/>
    <w:rsid w:val="00417D04"/>
    <w:rsid w:val="004202A3"/>
    <w:rsid w:val="004206C8"/>
    <w:rsid w:val="00420AA2"/>
    <w:rsid w:val="00420B7A"/>
    <w:rsid w:val="00421E3F"/>
    <w:rsid w:val="00424102"/>
    <w:rsid w:val="00424417"/>
    <w:rsid w:val="00424779"/>
    <w:rsid w:val="00426CA9"/>
    <w:rsid w:val="00430ECF"/>
    <w:rsid w:val="00431FE6"/>
    <w:rsid w:val="00433EDD"/>
    <w:rsid w:val="004359EC"/>
    <w:rsid w:val="004403E6"/>
    <w:rsid w:val="00440E90"/>
    <w:rsid w:val="004415F2"/>
    <w:rsid w:val="00441841"/>
    <w:rsid w:val="00441FCD"/>
    <w:rsid w:val="00442AC8"/>
    <w:rsid w:val="00447F17"/>
    <w:rsid w:val="0045095E"/>
    <w:rsid w:val="00452049"/>
    <w:rsid w:val="00454CAF"/>
    <w:rsid w:val="00462627"/>
    <w:rsid w:val="00462793"/>
    <w:rsid w:val="00463102"/>
    <w:rsid w:val="0046384C"/>
    <w:rsid w:val="00464BBB"/>
    <w:rsid w:val="00465119"/>
    <w:rsid w:val="004673A6"/>
    <w:rsid w:val="00467646"/>
    <w:rsid w:val="00470213"/>
    <w:rsid w:val="00471CE0"/>
    <w:rsid w:val="0047268E"/>
    <w:rsid w:val="004752D8"/>
    <w:rsid w:val="00482AC6"/>
    <w:rsid w:val="00484156"/>
    <w:rsid w:val="00490C89"/>
    <w:rsid w:val="00491F0F"/>
    <w:rsid w:val="00494229"/>
    <w:rsid w:val="00495D62"/>
    <w:rsid w:val="0049611A"/>
    <w:rsid w:val="00496B83"/>
    <w:rsid w:val="00497300"/>
    <w:rsid w:val="004A115D"/>
    <w:rsid w:val="004A1A16"/>
    <w:rsid w:val="004A3D06"/>
    <w:rsid w:val="004A54D6"/>
    <w:rsid w:val="004A6126"/>
    <w:rsid w:val="004A7113"/>
    <w:rsid w:val="004B4A1C"/>
    <w:rsid w:val="004B5489"/>
    <w:rsid w:val="004C241D"/>
    <w:rsid w:val="004C3FA2"/>
    <w:rsid w:val="004C63B3"/>
    <w:rsid w:val="004C6702"/>
    <w:rsid w:val="004D0282"/>
    <w:rsid w:val="004D1103"/>
    <w:rsid w:val="004D728E"/>
    <w:rsid w:val="004D7D2A"/>
    <w:rsid w:val="004E02FF"/>
    <w:rsid w:val="004E04C6"/>
    <w:rsid w:val="004E0E36"/>
    <w:rsid w:val="004E1151"/>
    <w:rsid w:val="004E15E0"/>
    <w:rsid w:val="004E21AD"/>
    <w:rsid w:val="004E2BEC"/>
    <w:rsid w:val="004E43BE"/>
    <w:rsid w:val="004E59E9"/>
    <w:rsid w:val="004F04EA"/>
    <w:rsid w:val="004F05F9"/>
    <w:rsid w:val="004F24FC"/>
    <w:rsid w:val="004F4458"/>
    <w:rsid w:val="00500E81"/>
    <w:rsid w:val="00501131"/>
    <w:rsid w:val="00503101"/>
    <w:rsid w:val="0050642E"/>
    <w:rsid w:val="0051008E"/>
    <w:rsid w:val="005113B7"/>
    <w:rsid w:val="0051147D"/>
    <w:rsid w:val="00512C58"/>
    <w:rsid w:val="00512F95"/>
    <w:rsid w:val="005152A3"/>
    <w:rsid w:val="00515713"/>
    <w:rsid w:val="00515DB9"/>
    <w:rsid w:val="00516430"/>
    <w:rsid w:val="00521B1C"/>
    <w:rsid w:val="00521DB6"/>
    <w:rsid w:val="00522E7B"/>
    <w:rsid w:val="00524094"/>
    <w:rsid w:val="00525391"/>
    <w:rsid w:val="00526631"/>
    <w:rsid w:val="005266C2"/>
    <w:rsid w:val="005267D8"/>
    <w:rsid w:val="00526C68"/>
    <w:rsid w:val="005367BB"/>
    <w:rsid w:val="00537131"/>
    <w:rsid w:val="00537628"/>
    <w:rsid w:val="005419BA"/>
    <w:rsid w:val="00541AA5"/>
    <w:rsid w:val="0054287E"/>
    <w:rsid w:val="00543202"/>
    <w:rsid w:val="005444A9"/>
    <w:rsid w:val="00545E46"/>
    <w:rsid w:val="00545F51"/>
    <w:rsid w:val="0054614B"/>
    <w:rsid w:val="00550CD8"/>
    <w:rsid w:val="00554DC7"/>
    <w:rsid w:val="00554E77"/>
    <w:rsid w:val="00555E58"/>
    <w:rsid w:val="005571D1"/>
    <w:rsid w:val="00560E80"/>
    <w:rsid w:val="00564997"/>
    <w:rsid w:val="00565252"/>
    <w:rsid w:val="00565EB4"/>
    <w:rsid w:val="00566011"/>
    <w:rsid w:val="0056669E"/>
    <w:rsid w:val="00567A11"/>
    <w:rsid w:val="0057030F"/>
    <w:rsid w:val="0057462B"/>
    <w:rsid w:val="00576559"/>
    <w:rsid w:val="00577CDD"/>
    <w:rsid w:val="00582D6F"/>
    <w:rsid w:val="005835A9"/>
    <w:rsid w:val="00583B38"/>
    <w:rsid w:val="0058571C"/>
    <w:rsid w:val="005872DA"/>
    <w:rsid w:val="00590831"/>
    <w:rsid w:val="00593035"/>
    <w:rsid w:val="005933B7"/>
    <w:rsid w:val="00596851"/>
    <w:rsid w:val="005A1268"/>
    <w:rsid w:val="005A2B04"/>
    <w:rsid w:val="005A5FD4"/>
    <w:rsid w:val="005A746A"/>
    <w:rsid w:val="005A77CD"/>
    <w:rsid w:val="005B09B2"/>
    <w:rsid w:val="005B20C8"/>
    <w:rsid w:val="005B40D2"/>
    <w:rsid w:val="005B4488"/>
    <w:rsid w:val="005B517B"/>
    <w:rsid w:val="005B6C9D"/>
    <w:rsid w:val="005B7DC0"/>
    <w:rsid w:val="005C1178"/>
    <w:rsid w:val="005C3A3B"/>
    <w:rsid w:val="005C5E90"/>
    <w:rsid w:val="005C66B6"/>
    <w:rsid w:val="005D05BE"/>
    <w:rsid w:val="005D11D6"/>
    <w:rsid w:val="005D2EED"/>
    <w:rsid w:val="005D7155"/>
    <w:rsid w:val="005E3BD4"/>
    <w:rsid w:val="005E696C"/>
    <w:rsid w:val="005F3F1D"/>
    <w:rsid w:val="005F4111"/>
    <w:rsid w:val="005F49A6"/>
    <w:rsid w:val="006005BE"/>
    <w:rsid w:val="00600DD6"/>
    <w:rsid w:val="00604891"/>
    <w:rsid w:val="00604FEE"/>
    <w:rsid w:val="00607BB4"/>
    <w:rsid w:val="00610B67"/>
    <w:rsid w:val="0061148F"/>
    <w:rsid w:val="00615918"/>
    <w:rsid w:val="0061629F"/>
    <w:rsid w:val="00617EEC"/>
    <w:rsid w:val="006264EA"/>
    <w:rsid w:val="00631360"/>
    <w:rsid w:val="00631501"/>
    <w:rsid w:val="00634208"/>
    <w:rsid w:val="00637E44"/>
    <w:rsid w:val="00644A15"/>
    <w:rsid w:val="006461D4"/>
    <w:rsid w:val="00650645"/>
    <w:rsid w:val="006518DD"/>
    <w:rsid w:val="0065204F"/>
    <w:rsid w:val="00653748"/>
    <w:rsid w:val="00653A9D"/>
    <w:rsid w:val="006547A8"/>
    <w:rsid w:val="006570F8"/>
    <w:rsid w:val="006617EF"/>
    <w:rsid w:val="00662C82"/>
    <w:rsid w:val="00662DCF"/>
    <w:rsid w:val="00663667"/>
    <w:rsid w:val="0066570C"/>
    <w:rsid w:val="00670C82"/>
    <w:rsid w:val="00671AAC"/>
    <w:rsid w:val="00672050"/>
    <w:rsid w:val="00674D12"/>
    <w:rsid w:val="00676245"/>
    <w:rsid w:val="00676E5F"/>
    <w:rsid w:val="00677419"/>
    <w:rsid w:val="0068621B"/>
    <w:rsid w:val="006875EA"/>
    <w:rsid w:val="00693D11"/>
    <w:rsid w:val="00695E96"/>
    <w:rsid w:val="006A0105"/>
    <w:rsid w:val="006A023C"/>
    <w:rsid w:val="006A0A9C"/>
    <w:rsid w:val="006A0FFE"/>
    <w:rsid w:val="006A4018"/>
    <w:rsid w:val="006B3ED3"/>
    <w:rsid w:val="006B5F0A"/>
    <w:rsid w:val="006C0B21"/>
    <w:rsid w:val="006C5619"/>
    <w:rsid w:val="006C7D8C"/>
    <w:rsid w:val="006D0D49"/>
    <w:rsid w:val="006D38B8"/>
    <w:rsid w:val="006D39FA"/>
    <w:rsid w:val="006D48E7"/>
    <w:rsid w:val="006E1203"/>
    <w:rsid w:val="006E1D87"/>
    <w:rsid w:val="006E3E7A"/>
    <w:rsid w:val="006E42D2"/>
    <w:rsid w:val="006E4953"/>
    <w:rsid w:val="006E4F3D"/>
    <w:rsid w:val="006E6F04"/>
    <w:rsid w:val="006E7EF2"/>
    <w:rsid w:val="006F0520"/>
    <w:rsid w:val="006F0750"/>
    <w:rsid w:val="006F1369"/>
    <w:rsid w:val="006F43EE"/>
    <w:rsid w:val="00700754"/>
    <w:rsid w:val="00701EA2"/>
    <w:rsid w:val="00702C79"/>
    <w:rsid w:val="00704028"/>
    <w:rsid w:val="0070418B"/>
    <w:rsid w:val="00705BD2"/>
    <w:rsid w:val="007138C2"/>
    <w:rsid w:val="00716AC1"/>
    <w:rsid w:val="0071799E"/>
    <w:rsid w:val="0072078D"/>
    <w:rsid w:val="00720CF1"/>
    <w:rsid w:val="00723094"/>
    <w:rsid w:val="00723448"/>
    <w:rsid w:val="00725EF8"/>
    <w:rsid w:val="00732439"/>
    <w:rsid w:val="00732E28"/>
    <w:rsid w:val="00732FF5"/>
    <w:rsid w:val="00733628"/>
    <w:rsid w:val="007344CA"/>
    <w:rsid w:val="007354D7"/>
    <w:rsid w:val="0074405B"/>
    <w:rsid w:val="0074433B"/>
    <w:rsid w:val="007469E4"/>
    <w:rsid w:val="00746F98"/>
    <w:rsid w:val="00747A87"/>
    <w:rsid w:val="00750E50"/>
    <w:rsid w:val="007530A4"/>
    <w:rsid w:val="00757618"/>
    <w:rsid w:val="007579C0"/>
    <w:rsid w:val="0076218F"/>
    <w:rsid w:val="007623EA"/>
    <w:rsid w:val="00766E8B"/>
    <w:rsid w:val="00774458"/>
    <w:rsid w:val="007748A3"/>
    <w:rsid w:val="00775257"/>
    <w:rsid w:val="0077616E"/>
    <w:rsid w:val="00776692"/>
    <w:rsid w:val="00777C33"/>
    <w:rsid w:val="007807D7"/>
    <w:rsid w:val="00782A6A"/>
    <w:rsid w:val="00785C9B"/>
    <w:rsid w:val="0078643F"/>
    <w:rsid w:val="00787E03"/>
    <w:rsid w:val="007924DB"/>
    <w:rsid w:val="00793089"/>
    <w:rsid w:val="00796527"/>
    <w:rsid w:val="007973C2"/>
    <w:rsid w:val="007A06BE"/>
    <w:rsid w:val="007A1773"/>
    <w:rsid w:val="007A1C75"/>
    <w:rsid w:val="007A3AF2"/>
    <w:rsid w:val="007A78DB"/>
    <w:rsid w:val="007B106B"/>
    <w:rsid w:val="007B4BFE"/>
    <w:rsid w:val="007B752E"/>
    <w:rsid w:val="007C4B84"/>
    <w:rsid w:val="007D12AF"/>
    <w:rsid w:val="007D1FFC"/>
    <w:rsid w:val="007D20BC"/>
    <w:rsid w:val="007D6985"/>
    <w:rsid w:val="007E2BE0"/>
    <w:rsid w:val="007E431E"/>
    <w:rsid w:val="007E5892"/>
    <w:rsid w:val="007E5CF3"/>
    <w:rsid w:val="007F0BF2"/>
    <w:rsid w:val="007F245C"/>
    <w:rsid w:val="007F5283"/>
    <w:rsid w:val="007F6F81"/>
    <w:rsid w:val="007F7D4C"/>
    <w:rsid w:val="0080229B"/>
    <w:rsid w:val="008047B7"/>
    <w:rsid w:val="008060B0"/>
    <w:rsid w:val="0080652E"/>
    <w:rsid w:val="00810A89"/>
    <w:rsid w:val="008133A3"/>
    <w:rsid w:val="008160AF"/>
    <w:rsid w:val="00817E11"/>
    <w:rsid w:val="00820ECE"/>
    <w:rsid w:val="00823201"/>
    <w:rsid w:val="008253E7"/>
    <w:rsid w:val="00826629"/>
    <w:rsid w:val="0082768A"/>
    <w:rsid w:val="00832423"/>
    <w:rsid w:val="00832885"/>
    <w:rsid w:val="00832B07"/>
    <w:rsid w:val="00834E92"/>
    <w:rsid w:val="0083767D"/>
    <w:rsid w:val="00837F58"/>
    <w:rsid w:val="00842CBC"/>
    <w:rsid w:val="0084327B"/>
    <w:rsid w:val="00843909"/>
    <w:rsid w:val="00844276"/>
    <w:rsid w:val="00850BEA"/>
    <w:rsid w:val="00850C17"/>
    <w:rsid w:val="00854923"/>
    <w:rsid w:val="00856857"/>
    <w:rsid w:val="00857BCB"/>
    <w:rsid w:val="00857EBD"/>
    <w:rsid w:val="00861231"/>
    <w:rsid w:val="00861E42"/>
    <w:rsid w:val="00862D6A"/>
    <w:rsid w:val="00863581"/>
    <w:rsid w:val="00864CCF"/>
    <w:rsid w:val="00871966"/>
    <w:rsid w:val="00872921"/>
    <w:rsid w:val="00874463"/>
    <w:rsid w:val="00876ADB"/>
    <w:rsid w:val="0088309E"/>
    <w:rsid w:val="00883D84"/>
    <w:rsid w:val="00884069"/>
    <w:rsid w:val="00884608"/>
    <w:rsid w:val="00890254"/>
    <w:rsid w:val="00890A06"/>
    <w:rsid w:val="0089464E"/>
    <w:rsid w:val="00894DE2"/>
    <w:rsid w:val="00895345"/>
    <w:rsid w:val="008A2ED8"/>
    <w:rsid w:val="008B0055"/>
    <w:rsid w:val="008B458A"/>
    <w:rsid w:val="008C0AD3"/>
    <w:rsid w:val="008C47B1"/>
    <w:rsid w:val="008C55B6"/>
    <w:rsid w:val="008D2F6B"/>
    <w:rsid w:val="008D342F"/>
    <w:rsid w:val="008D5855"/>
    <w:rsid w:val="008D5C9C"/>
    <w:rsid w:val="008D6AA2"/>
    <w:rsid w:val="008D79C4"/>
    <w:rsid w:val="008E0B75"/>
    <w:rsid w:val="008E1B5E"/>
    <w:rsid w:val="008E1DDE"/>
    <w:rsid w:val="008E3EF9"/>
    <w:rsid w:val="008E3F47"/>
    <w:rsid w:val="008E409F"/>
    <w:rsid w:val="008E6F47"/>
    <w:rsid w:val="008F736D"/>
    <w:rsid w:val="008F7D6B"/>
    <w:rsid w:val="00900E36"/>
    <w:rsid w:val="0090116A"/>
    <w:rsid w:val="00903734"/>
    <w:rsid w:val="0090503F"/>
    <w:rsid w:val="009051A1"/>
    <w:rsid w:val="009068F4"/>
    <w:rsid w:val="00914EA4"/>
    <w:rsid w:val="00922F4B"/>
    <w:rsid w:val="009305E7"/>
    <w:rsid w:val="00942BAC"/>
    <w:rsid w:val="00943F19"/>
    <w:rsid w:val="009461F1"/>
    <w:rsid w:val="0094654B"/>
    <w:rsid w:val="00947218"/>
    <w:rsid w:val="009508B6"/>
    <w:rsid w:val="00951404"/>
    <w:rsid w:val="0095145B"/>
    <w:rsid w:val="00952EB0"/>
    <w:rsid w:val="009558C9"/>
    <w:rsid w:val="0095707D"/>
    <w:rsid w:val="009629E7"/>
    <w:rsid w:val="009660BC"/>
    <w:rsid w:val="00971539"/>
    <w:rsid w:val="009715EE"/>
    <w:rsid w:val="0097258E"/>
    <w:rsid w:val="00975ECA"/>
    <w:rsid w:val="00977550"/>
    <w:rsid w:val="00980E26"/>
    <w:rsid w:val="00984D28"/>
    <w:rsid w:val="00984E7D"/>
    <w:rsid w:val="0098607C"/>
    <w:rsid w:val="009904AC"/>
    <w:rsid w:val="009905E4"/>
    <w:rsid w:val="009965A1"/>
    <w:rsid w:val="009A25D7"/>
    <w:rsid w:val="009A3AAC"/>
    <w:rsid w:val="009A5F03"/>
    <w:rsid w:val="009B00AF"/>
    <w:rsid w:val="009B706D"/>
    <w:rsid w:val="009B7399"/>
    <w:rsid w:val="009C0516"/>
    <w:rsid w:val="009C2C45"/>
    <w:rsid w:val="009D0EF1"/>
    <w:rsid w:val="009D1101"/>
    <w:rsid w:val="009D1C36"/>
    <w:rsid w:val="009D24CB"/>
    <w:rsid w:val="009D3FEA"/>
    <w:rsid w:val="009D4E0A"/>
    <w:rsid w:val="009D5635"/>
    <w:rsid w:val="009E0DC0"/>
    <w:rsid w:val="009E33BC"/>
    <w:rsid w:val="009E5F93"/>
    <w:rsid w:val="009E6EBC"/>
    <w:rsid w:val="009F030B"/>
    <w:rsid w:val="009F05CC"/>
    <w:rsid w:val="009F37E4"/>
    <w:rsid w:val="009F4174"/>
    <w:rsid w:val="009F47C5"/>
    <w:rsid w:val="00A0139C"/>
    <w:rsid w:val="00A01B09"/>
    <w:rsid w:val="00A03174"/>
    <w:rsid w:val="00A102AF"/>
    <w:rsid w:val="00A1508A"/>
    <w:rsid w:val="00A15964"/>
    <w:rsid w:val="00A15DEE"/>
    <w:rsid w:val="00A164C7"/>
    <w:rsid w:val="00A22B98"/>
    <w:rsid w:val="00A22DB2"/>
    <w:rsid w:val="00A23A8E"/>
    <w:rsid w:val="00A25DD5"/>
    <w:rsid w:val="00A3270C"/>
    <w:rsid w:val="00A333CB"/>
    <w:rsid w:val="00A3442C"/>
    <w:rsid w:val="00A36FCE"/>
    <w:rsid w:val="00A43DF4"/>
    <w:rsid w:val="00A443D7"/>
    <w:rsid w:val="00A538D5"/>
    <w:rsid w:val="00A54208"/>
    <w:rsid w:val="00A55094"/>
    <w:rsid w:val="00A56687"/>
    <w:rsid w:val="00A5716B"/>
    <w:rsid w:val="00A61BF2"/>
    <w:rsid w:val="00A739EE"/>
    <w:rsid w:val="00A73EC0"/>
    <w:rsid w:val="00A7510D"/>
    <w:rsid w:val="00A75C3E"/>
    <w:rsid w:val="00A776B4"/>
    <w:rsid w:val="00A83D23"/>
    <w:rsid w:val="00A87745"/>
    <w:rsid w:val="00A92B0D"/>
    <w:rsid w:val="00A92FA5"/>
    <w:rsid w:val="00AA0734"/>
    <w:rsid w:val="00AA2368"/>
    <w:rsid w:val="00AA2B16"/>
    <w:rsid w:val="00AB412A"/>
    <w:rsid w:val="00AB576A"/>
    <w:rsid w:val="00AB5B5C"/>
    <w:rsid w:val="00AB7AA4"/>
    <w:rsid w:val="00AC2879"/>
    <w:rsid w:val="00AC3F6D"/>
    <w:rsid w:val="00AC58D8"/>
    <w:rsid w:val="00AC6CCF"/>
    <w:rsid w:val="00AD0E16"/>
    <w:rsid w:val="00AD1F5D"/>
    <w:rsid w:val="00AD3993"/>
    <w:rsid w:val="00AD4E07"/>
    <w:rsid w:val="00AD7978"/>
    <w:rsid w:val="00AE0DF9"/>
    <w:rsid w:val="00AE19F8"/>
    <w:rsid w:val="00AE241E"/>
    <w:rsid w:val="00AE2F6B"/>
    <w:rsid w:val="00AE30D9"/>
    <w:rsid w:val="00AE33E4"/>
    <w:rsid w:val="00AE3714"/>
    <w:rsid w:val="00AE3911"/>
    <w:rsid w:val="00AE47FC"/>
    <w:rsid w:val="00AE5555"/>
    <w:rsid w:val="00AE5F80"/>
    <w:rsid w:val="00AF2DA4"/>
    <w:rsid w:val="00AF2E25"/>
    <w:rsid w:val="00AF3566"/>
    <w:rsid w:val="00AF6611"/>
    <w:rsid w:val="00AF76AA"/>
    <w:rsid w:val="00B00DE6"/>
    <w:rsid w:val="00B031C3"/>
    <w:rsid w:val="00B05AEF"/>
    <w:rsid w:val="00B074A9"/>
    <w:rsid w:val="00B15447"/>
    <w:rsid w:val="00B15D55"/>
    <w:rsid w:val="00B16091"/>
    <w:rsid w:val="00B2025E"/>
    <w:rsid w:val="00B21455"/>
    <w:rsid w:val="00B37D94"/>
    <w:rsid w:val="00B40036"/>
    <w:rsid w:val="00B4149B"/>
    <w:rsid w:val="00B437B1"/>
    <w:rsid w:val="00B43F2B"/>
    <w:rsid w:val="00B44B9F"/>
    <w:rsid w:val="00B45E71"/>
    <w:rsid w:val="00B46E04"/>
    <w:rsid w:val="00B509C9"/>
    <w:rsid w:val="00B51F22"/>
    <w:rsid w:val="00B52B46"/>
    <w:rsid w:val="00B56C75"/>
    <w:rsid w:val="00B57EC7"/>
    <w:rsid w:val="00B6131E"/>
    <w:rsid w:val="00B6163A"/>
    <w:rsid w:val="00B61AE8"/>
    <w:rsid w:val="00B67049"/>
    <w:rsid w:val="00B714FD"/>
    <w:rsid w:val="00B72A20"/>
    <w:rsid w:val="00B74C2A"/>
    <w:rsid w:val="00B76ACB"/>
    <w:rsid w:val="00B7708D"/>
    <w:rsid w:val="00B77E2D"/>
    <w:rsid w:val="00B8102B"/>
    <w:rsid w:val="00B86D2E"/>
    <w:rsid w:val="00B87565"/>
    <w:rsid w:val="00B92476"/>
    <w:rsid w:val="00B92F97"/>
    <w:rsid w:val="00B95E9C"/>
    <w:rsid w:val="00B97109"/>
    <w:rsid w:val="00B97395"/>
    <w:rsid w:val="00B97CFB"/>
    <w:rsid w:val="00BA1AA6"/>
    <w:rsid w:val="00BA291B"/>
    <w:rsid w:val="00BA5869"/>
    <w:rsid w:val="00BB289D"/>
    <w:rsid w:val="00BB3A8E"/>
    <w:rsid w:val="00BB79A0"/>
    <w:rsid w:val="00BC0648"/>
    <w:rsid w:val="00BC0A8A"/>
    <w:rsid w:val="00BC0D3C"/>
    <w:rsid w:val="00BC580C"/>
    <w:rsid w:val="00BC7745"/>
    <w:rsid w:val="00BD24C8"/>
    <w:rsid w:val="00BD3155"/>
    <w:rsid w:val="00BE38EF"/>
    <w:rsid w:val="00BE5327"/>
    <w:rsid w:val="00BE5BC1"/>
    <w:rsid w:val="00BE6A2A"/>
    <w:rsid w:val="00BF28FB"/>
    <w:rsid w:val="00BF2B00"/>
    <w:rsid w:val="00BF3FCB"/>
    <w:rsid w:val="00C0365E"/>
    <w:rsid w:val="00C0434A"/>
    <w:rsid w:val="00C05668"/>
    <w:rsid w:val="00C12AA2"/>
    <w:rsid w:val="00C158BD"/>
    <w:rsid w:val="00C1716B"/>
    <w:rsid w:val="00C175C0"/>
    <w:rsid w:val="00C22813"/>
    <w:rsid w:val="00C23449"/>
    <w:rsid w:val="00C25616"/>
    <w:rsid w:val="00C25C93"/>
    <w:rsid w:val="00C2644C"/>
    <w:rsid w:val="00C30A54"/>
    <w:rsid w:val="00C30D79"/>
    <w:rsid w:val="00C355AF"/>
    <w:rsid w:val="00C36C4A"/>
    <w:rsid w:val="00C37DF1"/>
    <w:rsid w:val="00C4641A"/>
    <w:rsid w:val="00C474E5"/>
    <w:rsid w:val="00C510B2"/>
    <w:rsid w:val="00C518F2"/>
    <w:rsid w:val="00C55B6C"/>
    <w:rsid w:val="00C6023A"/>
    <w:rsid w:val="00C64AF8"/>
    <w:rsid w:val="00C67188"/>
    <w:rsid w:val="00C7144E"/>
    <w:rsid w:val="00C71834"/>
    <w:rsid w:val="00C7697A"/>
    <w:rsid w:val="00C81BC4"/>
    <w:rsid w:val="00C928FA"/>
    <w:rsid w:val="00CA0393"/>
    <w:rsid w:val="00CA1D1D"/>
    <w:rsid w:val="00CA2117"/>
    <w:rsid w:val="00CB0A8A"/>
    <w:rsid w:val="00CB0B51"/>
    <w:rsid w:val="00CB10D0"/>
    <w:rsid w:val="00CB178A"/>
    <w:rsid w:val="00CB29FC"/>
    <w:rsid w:val="00CB32F5"/>
    <w:rsid w:val="00CB4347"/>
    <w:rsid w:val="00CB580A"/>
    <w:rsid w:val="00CB6E95"/>
    <w:rsid w:val="00CB7196"/>
    <w:rsid w:val="00CC0554"/>
    <w:rsid w:val="00CC21A4"/>
    <w:rsid w:val="00CC4247"/>
    <w:rsid w:val="00CC659A"/>
    <w:rsid w:val="00CD2887"/>
    <w:rsid w:val="00CD2CE9"/>
    <w:rsid w:val="00CD3BEC"/>
    <w:rsid w:val="00CD6AD8"/>
    <w:rsid w:val="00CD74FE"/>
    <w:rsid w:val="00CD781B"/>
    <w:rsid w:val="00CD7CF3"/>
    <w:rsid w:val="00CD7DF0"/>
    <w:rsid w:val="00CE43A0"/>
    <w:rsid w:val="00CE4647"/>
    <w:rsid w:val="00CE64CD"/>
    <w:rsid w:val="00CF103E"/>
    <w:rsid w:val="00CF3D6B"/>
    <w:rsid w:val="00D016E4"/>
    <w:rsid w:val="00D040B2"/>
    <w:rsid w:val="00D05467"/>
    <w:rsid w:val="00D05688"/>
    <w:rsid w:val="00D0683B"/>
    <w:rsid w:val="00D115DD"/>
    <w:rsid w:val="00D14E44"/>
    <w:rsid w:val="00D15569"/>
    <w:rsid w:val="00D15D10"/>
    <w:rsid w:val="00D17481"/>
    <w:rsid w:val="00D17C5E"/>
    <w:rsid w:val="00D23B65"/>
    <w:rsid w:val="00D24179"/>
    <w:rsid w:val="00D25744"/>
    <w:rsid w:val="00D25E70"/>
    <w:rsid w:val="00D272B9"/>
    <w:rsid w:val="00D27547"/>
    <w:rsid w:val="00D32191"/>
    <w:rsid w:val="00D32540"/>
    <w:rsid w:val="00D325F6"/>
    <w:rsid w:val="00D32FC0"/>
    <w:rsid w:val="00D33DC6"/>
    <w:rsid w:val="00D37E2F"/>
    <w:rsid w:val="00D43F75"/>
    <w:rsid w:val="00D4633E"/>
    <w:rsid w:val="00D47D6F"/>
    <w:rsid w:val="00D53736"/>
    <w:rsid w:val="00D53A1F"/>
    <w:rsid w:val="00D549A2"/>
    <w:rsid w:val="00D54FDF"/>
    <w:rsid w:val="00D55743"/>
    <w:rsid w:val="00D566FE"/>
    <w:rsid w:val="00D57578"/>
    <w:rsid w:val="00D57A59"/>
    <w:rsid w:val="00D612D5"/>
    <w:rsid w:val="00D63462"/>
    <w:rsid w:val="00D65482"/>
    <w:rsid w:val="00D738F3"/>
    <w:rsid w:val="00D76FD4"/>
    <w:rsid w:val="00D81CF1"/>
    <w:rsid w:val="00D84124"/>
    <w:rsid w:val="00D84790"/>
    <w:rsid w:val="00D87848"/>
    <w:rsid w:val="00D924A9"/>
    <w:rsid w:val="00D927F2"/>
    <w:rsid w:val="00D92FCA"/>
    <w:rsid w:val="00DA0520"/>
    <w:rsid w:val="00DA4564"/>
    <w:rsid w:val="00DA472E"/>
    <w:rsid w:val="00DA50C4"/>
    <w:rsid w:val="00DA50EE"/>
    <w:rsid w:val="00DB40DA"/>
    <w:rsid w:val="00DB4AD5"/>
    <w:rsid w:val="00DC13B4"/>
    <w:rsid w:val="00DC5A23"/>
    <w:rsid w:val="00DC7079"/>
    <w:rsid w:val="00DC74E6"/>
    <w:rsid w:val="00DC79C8"/>
    <w:rsid w:val="00DC7E3D"/>
    <w:rsid w:val="00DD5DB6"/>
    <w:rsid w:val="00DE09F6"/>
    <w:rsid w:val="00DE1595"/>
    <w:rsid w:val="00DE2F20"/>
    <w:rsid w:val="00DE3F79"/>
    <w:rsid w:val="00DE4F45"/>
    <w:rsid w:val="00DE5018"/>
    <w:rsid w:val="00DE7695"/>
    <w:rsid w:val="00DF1AB0"/>
    <w:rsid w:val="00DF421A"/>
    <w:rsid w:val="00DF5E31"/>
    <w:rsid w:val="00E00619"/>
    <w:rsid w:val="00E03751"/>
    <w:rsid w:val="00E04DAE"/>
    <w:rsid w:val="00E07E5D"/>
    <w:rsid w:val="00E1024B"/>
    <w:rsid w:val="00E12E5F"/>
    <w:rsid w:val="00E14A04"/>
    <w:rsid w:val="00E150E9"/>
    <w:rsid w:val="00E15DA0"/>
    <w:rsid w:val="00E20B3C"/>
    <w:rsid w:val="00E222C0"/>
    <w:rsid w:val="00E3147E"/>
    <w:rsid w:val="00E323BC"/>
    <w:rsid w:val="00E32534"/>
    <w:rsid w:val="00E3404C"/>
    <w:rsid w:val="00E402A8"/>
    <w:rsid w:val="00E40D38"/>
    <w:rsid w:val="00E41340"/>
    <w:rsid w:val="00E41613"/>
    <w:rsid w:val="00E416A5"/>
    <w:rsid w:val="00E41918"/>
    <w:rsid w:val="00E4422D"/>
    <w:rsid w:val="00E501CC"/>
    <w:rsid w:val="00E508FE"/>
    <w:rsid w:val="00E50BCF"/>
    <w:rsid w:val="00E51283"/>
    <w:rsid w:val="00E5284F"/>
    <w:rsid w:val="00E52950"/>
    <w:rsid w:val="00E574E2"/>
    <w:rsid w:val="00E57D9E"/>
    <w:rsid w:val="00E60871"/>
    <w:rsid w:val="00E61177"/>
    <w:rsid w:val="00E63452"/>
    <w:rsid w:val="00E677A0"/>
    <w:rsid w:val="00E70F30"/>
    <w:rsid w:val="00E71F66"/>
    <w:rsid w:val="00E73AED"/>
    <w:rsid w:val="00E73F94"/>
    <w:rsid w:val="00E7498C"/>
    <w:rsid w:val="00E749A6"/>
    <w:rsid w:val="00E80C23"/>
    <w:rsid w:val="00E83C67"/>
    <w:rsid w:val="00E84EAB"/>
    <w:rsid w:val="00E947BE"/>
    <w:rsid w:val="00E94E7B"/>
    <w:rsid w:val="00E9516F"/>
    <w:rsid w:val="00E95AEC"/>
    <w:rsid w:val="00E97A80"/>
    <w:rsid w:val="00EA177C"/>
    <w:rsid w:val="00EA1CD7"/>
    <w:rsid w:val="00EA25CE"/>
    <w:rsid w:val="00EA6270"/>
    <w:rsid w:val="00EA6395"/>
    <w:rsid w:val="00EA79FB"/>
    <w:rsid w:val="00EB00EF"/>
    <w:rsid w:val="00EB0A65"/>
    <w:rsid w:val="00EB2765"/>
    <w:rsid w:val="00EB43EE"/>
    <w:rsid w:val="00EB55EB"/>
    <w:rsid w:val="00EB5B97"/>
    <w:rsid w:val="00EB5E1C"/>
    <w:rsid w:val="00EB5FFC"/>
    <w:rsid w:val="00EB7EF8"/>
    <w:rsid w:val="00EC04BF"/>
    <w:rsid w:val="00EC0A54"/>
    <w:rsid w:val="00EC13B2"/>
    <w:rsid w:val="00EC1FEE"/>
    <w:rsid w:val="00EC2702"/>
    <w:rsid w:val="00EC2AB1"/>
    <w:rsid w:val="00EC3528"/>
    <w:rsid w:val="00EC3C37"/>
    <w:rsid w:val="00EC6C78"/>
    <w:rsid w:val="00EC7172"/>
    <w:rsid w:val="00EC7879"/>
    <w:rsid w:val="00ED1CD2"/>
    <w:rsid w:val="00ED1E12"/>
    <w:rsid w:val="00ED25E3"/>
    <w:rsid w:val="00ED7402"/>
    <w:rsid w:val="00EE290B"/>
    <w:rsid w:val="00EE2F62"/>
    <w:rsid w:val="00EE4E29"/>
    <w:rsid w:val="00EE5D1A"/>
    <w:rsid w:val="00EE5F2C"/>
    <w:rsid w:val="00EE6744"/>
    <w:rsid w:val="00EE6BE2"/>
    <w:rsid w:val="00EE7016"/>
    <w:rsid w:val="00EF019D"/>
    <w:rsid w:val="00EF5800"/>
    <w:rsid w:val="00EF7585"/>
    <w:rsid w:val="00F015E2"/>
    <w:rsid w:val="00F017B4"/>
    <w:rsid w:val="00F01BD8"/>
    <w:rsid w:val="00F07DAE"/>
    <w:rsid w:val="00F07DD4"/>
    <w:rsid w:val="00F10427"/>
    <w:rsid w:val="00F12979"/>
    <w:rsid w:val="00F2392F"/>
    <w:rsid w:val="00F239EF"/>
    <w:rsid w:val="00F23F1D"/>
    <w:rsid w:val="00F24B19"/>
    <w:rsid w:val="00F30912"/>
    <w:rsid w:val="00F31B44"/>
    <w:rsid w:val="00F403CA"/>
    <w:rsid w:val="00F4224F"/>
    <w:rsid w:val="00F432D0"/>
    <w:rsid w:val="00F43CE4"/>
    <w:rsid w:val="00F441A9"/>
    <w:rsid w:val="00F50F3C"/>
    <w:rsid w:val="00F527F4"/>
    <w:rsid w:val="00F52B8E"/>
    <w:rsid w:val="00F558DC"/>
    <w:rsid w:val="00F61E03"/>
    <w:rsid w:val="00F62B55"/>
    <w:rsid w:val="00F64C50"/>
    <w:rsid w:val="00F67874"/>
    <w:rsid w:val="00F727BA"/>
    <w:rsid w:val="00F731E0"/>
    <w:rsid w:val="00F7339A"/>
    <w:rsid w:val="00F745C5"/>
    <w:rsid w:val="00F7628F"/>
    <w:rsid w:val="00F820EE"/>
    <w:rsid w:val="00F84D61"/>
    <w:rsid w:val="00F901FF"/>
    <w:rsid w:val="00F92913"/>
    <w:rsid w:val="00F947E9"/>
    <w:rsid w:val="00FA00E2"/>
    <w:rsid w:val="00FA2928"/>
    <w:rsid w:val="00FA55CF"/>
    <w:rsid w:val="00FB05BD"/>
    <w:rsid w:val="00FB141E"/>
    <w:rsid w:val="00FB14F9"/>
    <w:rsid w:val="00FB34BB"/>
    <w:rsid w:val="00FB36D9"/>
    <w:rsid w:val="00FB6A77"/>
    <w:rsid w:val="00FB6CC1"/>
    <w:rsid w:val="00FC0116"/>
    <w:rsid w:val="00FC0C54"/>
    <w:rsid w:val="00FC67F5"/>
    <w:rsid w:val="00FC7B56"/>
    <w:rsid w:val="00FC7F5D"/>
    <w:rsid w:val="00FD336B"/>
    <w:rsid w:val="00FD4848"/>
    <w:rsid w:val="00FD591D"/>
    <w:rsid w:val="00FE037D"/>
    <w:rsid w:val="00FE03C5"/>
    <w:rsid w:val="00FE046B"/>
    <w:rsid w:val="00FE7CFE"/>
    <w:rsid w:val="00FE7E34"/>
    <w:rsid w:val="00FF081F"/>
    <w:rsid w:val="00FF39A3"/>
    <w:rsid w:val="00FF3DAD"/>
    <w:rsid w:val="00FF49A2"/>
    <w:rsid w:val="00FF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5720FFE"/>
  <w15:docId w15:val="{E614A03A-E162-4DA5-A128-293975FDD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576A"/>
    <w:rPr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C05668"/>
    <w:pPr>
      <w:suppressAutoHyphens/>
      <w:jc w:val="center"/>
      <w:outlineLvl w:val="0"/>
    </w:pPr>
    <w:rPr>
      <w:rFonts w:ascii="Cambria" w:hAnsi="Cambria"/>
      <w:b/>
      <w:kern w:val="32"/>
      <w:sz w:val="32"/>
      <w:szCs w:val="20"/>
      <w:lang w:eastAsia="ru-RU"/>
    </w:rPr>
  </w:style>
  <w:style w:type="paragraph" w:styleId="2">
    <w:name w:val="heading 2"/>
    <w:basedOn w:val="a"/>
    <w:next w:val="a"/>
    <w:link w:val="20"/>
    <w:uiPriority w:val="99"/>
    <w:qFormat/>
    <w:rsid w:val="00C05668"/>
    <w:pPr>
      <w:suppressAutoHyphens/>
      <w:jc w:val="center"/>
      <w:outlineLvl w:val="1"/>
    </w:pPr>
    <w:rPr>
      <w:rFonts w:ascii="Cambria" w:hAnsi="Cambria"/>
      <w:b/>
      <w:i/>
      <w:sz w:val="28"/>
      <w:szCs w:val="20"/>
      <w:lang w:eastAsia="ru-RU"/>
    </w:rPr>
  </w:style>
  <w:style w:type="paragraph" w:styleId="4">
    <w:name w:val="heading 4"/>
    <w:basedOn w:val="a"/>
    <w:next w:val="a"/>
    <w:link w:val="40"/>
    <w:uiPriority w:val="99"/>
    <w:qFormat/>
    <w:rsid w:val="00C05668"/>
    <w:pPr>
      <w:keepNext/>
      <w:suppressAutoHyphens/>
      <w:jc w:val="center"/>
      <w:outlineLvl w:val="3"/>
    </w:pPr>
    <w:rPr>
      <w:rFonts w:ascii="Calibri" w:hAnsi="Calibri"/>
      <w:b/>
      <w:sz w:val="28"/>
      <w:szCs w:val="20"/>
      <w:lang w:eastAsia="ru-RU"/>
    </w:rPr>
  </w:style>
  <w:style w:type="paragraph" w:styleId="5">
    <w:name w:val="heading 5"/>
    <w:basedOn w:val="a"/>
    <w:next w:val="a"/>
    <w:link w:val="50"/>
    <w:uiPriority w:val="99"/>
    <w:qFormat/>
    <w:rsid w:val="00C05668"/>
    <w:pPr>
      <w:keepNext/>
      <w:jc w:val="center"/>
      <w:outlineLvl w:val="4"/>
    </w:pPr>
    <w:rPr>
      <w:rFonts w:ascii="Calibri" w:hAnsi="Calibri"/>
      <w:b/>
      <w:i/>
      <w:sz w:val="26"/>
      <w:szCs w:val="20"/>
      <w:lang w:eastAsia="ru-RU"/>
    </w:rPr>
  </w:style>
  <w:style w:type="paragraph" w:styleId="6">
    <w:name w:val="heading 6"/>
    <w:basedOn w:val="a"/>
    <w:next w:val="a"/>
    <w:link w:val="60"/>
    <w:uiPriority w:val="99"/>
    <w:qFormat/>
    <w:rsid w:val="00C05668"/>
    <w:pPr>
      <w:keepNext/>
      <w:suppressAutoHyphens/>
      <w:jc w:val="center"/>
      <w:outlineLvl w:val="5"/>
    </w:pPr>
    <w:rPr>
      <w:rFonts w:ascii="Calibri" w:hAnsi="Calibri"/>
      <w:b/>
      <w:sz w:val="20"/>
      <w:szCs w:val="20"/>
      <w:lang w:eastAsia="ru-RU"/>
    </w:rPr>
  </w:style>
  <w:style w:type="paragraph" w:styleId="7">
    <w:name w:val="heading 7"/>
    <w:basedOn w:val="a"/>
    <w:next w:val="a"/>
    <w:link w:val="70"/>
    <w:uiPriority w:val="99"/>
    <w:qFormat/>
    <w:rsid w:val="00C05668"/>
    <w:pPr>
      <w:keepNext/>
      <w:jc w:val="center"/>
      <w:outlineLvl w:val="6"/>
    </w:pPr>
    <w:rPr>
      <w:rFonts w:ascii="Calibri" w:hAnsi="Calibri"/>
      <w:szCs w:val="20"/>
      <w:lang w:eastAsia="ru-RU"/>
    </w:rPr>
  </w:style>
  <w:style w:type="paragraph" w:styleId="9">
    <w:name w:val="heading 9"/>
    <w:basedOn w:val="a"/>
    <w:next w:val="a"/>
    <w:link w:val="90"/>
    <w:uiPriority w:val="99"/>
    <w:qFormat/>
    <w:rsid w:val="00C05668"/>
    <w:pPr>
      <w:keepNext/>
      <w:suppressAutoHyphens/>
      <w:jc w:val="both"/>
      <w:outlineLvl w:val="8"/>
    </w:pPr>
    <w:rPr>
      <w:rFonts w:ascii="Cambria" w:hAnsi="Cambria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9"/>
    <w:locked/>
    <w:rsid w:val="00FD591D"/>
    <w:rPr>
      <w:rFonts w:ascii="Cambria" w:hAnsi="Cambria" w:cs="Times New Roman"/>
      <w:b/>
      <w:kern w:val="32"/>
      <w:sz w:val="32"/>
    </w:rPr>
  </w:style>
  <w:style w:type="character" w:customStyle="1" w:styleId="20">
    <w:name w:val="Заголовок 2 Знак"/>
    <w:basedOn w:val="a0"/>
    <w:link w:val="2"/>
    <w:uiPriority w:val="99"/>
    <w:semiHidden/>
    <w:locked/>
    <w:rsid w:val="00FD591D"/>
    <w:rPr>
      <w:rFonts w:ascii="Cambria" w:hAnsi="Cambria" w:cs="Times New Roman"/>
      <w:b/>
      <w:i/>
      <w:sz w:val="28"/>
    </w:rPr>
  </w:style>
  <w:style w:type="character" w:customStyle="1" w:styleId="40">
    <w:name w:val="Заголовок 4 Знак"/>
    <w:basedOn w:val="a0"/>
    <w:link w:val="4"/>
    <w:uiPriority w:val="99"/>
    <w:semiHidden/>
    <w:locked/>
    <w:rsid w:val="00FD591D"/>
    <w:rPr>
      <w:rFonts w:ascii="Calibri" w:hAnsi="Calibri" w:cs="Times New Roman"/>
      <w:b/>
      <w:sz w:val="28"/>
    </w:rPr>
  </w:style>
  <w:style w:type="character" w:customStyle="1" w:styleId="50">
    <w:name w:val="Заголовок 5 Знак"/>
    <w:basedOn w:val="a0"/>
    <w:link w:val="5"/>
    <w:uiPriority w:val="99"/>
    <w:semiHidden/>
    <w:locked/>
    <w:rsid w:val="00FD591D"/>
    <w:rPr>
      <w:rFonts w:ascii="Calibri" w:hAnsi="Calibri" w:cs="Times New Roman"/>
      <w:b/>
      <w:i/>
      <w:sz w:val="26"/>
    </w:rPr>
  </w:style>
  <w:style w:type="character" w:customStyle="1" w:styleId="60">
    <w:name w:val="Заголовок 6 Знак"/>
    <w:basedOn w:val="a0"/>
    <w:link w:val="6"/>
    <w:uiPriority w:val="99"/>
    <w:semiHidden/>
    <w:locked/>
    <w:rsid w:val="00FD591D"/>
    <w:rPr>
      <w:rFonts w:ascii="Calibri" w:hAnsi="Calibri" w:cs="Times New Roman"/>
      <w:b/>
    </w:rPr>
  </w:style>
  <w:style w:type="character" w:customStyle="1" w:styleId="70">
    <w:name w:val="Заголовок 7 Знак"/>
    <w:basedOn w:val="a0"/>
    <w:link w:val="7"/>
    <w:uiPriority w:val="99"/>
    <w:semiHidden/>
    <w:locked/>
    <w:rsid w:val="00FD591D"/>
    <w:rPr>
      <w:rFonts w:ascii="Calibri" w:hAnsi="Calibri" w:cs="Times New Roman"/>
      <w:sz w:val="24"/>
    </w:rPr>
  </w:style>
  <w:style w:type="character" w:customStyle="1" w:styleId="90">
    <w:name w:val="Заголовок 9 Знак"/>
    <w:basedOn w:val="a0"/>
    <w:link w:val="9"/>
    <w:uiPriority w:val="99"/>
    <w:semiHidden/>
    <w:locked/>
    <w:rsid w:val="00FD591D"/>
    <w:rPr>
      <w:rFonts w:ascii="Cambria" w:hAnsi="Cambria" w:cs="Times New Roman"/>
    </w:rPr>
  </w:style>
  <w:style w:type="paragraph" w:styleId="21">
    <w:name w:val="Body Text Indent 2"/>
    <w:basedOn w:val="a"/>
    <w:link w:val="22"/>
    <w:uiPriority w:val="99"/>
    <w:rsid w:val="00C05668"/>
    <w:pPr>
      <w:tabs>
        <w:tab w:val="left" w:pos="72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left="720" w:hanging="436"/>
      <w:jc w:val="both"/>
    </w:pPr>
    <w:rPr>
      <w:szCs w:val="20"/>
      <w:lang w:eastAsia="ru-RU"/>
    </w:rPr>
  </w:style>
  <w:style w:type="character" w:customStyle="1" w:styleId="22">
    <w:name w:val="Основной текст с отступом 2 Знак"/>
    <w:basedOn w:val="a0"/>
    <w:link w:val="21"/>
    <w:uiPriority w:val="99"/>
    <w:semiHidden/>
    <w:locked/>
    <w:rsid w:val="00FD591D"/>
    <w:rPr>
      <w:rFonts w:cs="Times New Roman"/>
      <w:sz w:val="24"/>
    </w:rPr>
  </w:style>
  <w:style w:type="paragraph" w:styleId="a3">
    <w:name w:val="header"/>
    <w:basedOn w:val="a"/>
    <w:link w:val="a4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4">
    <w:name w:val="Верхний колонтитул Знак"/>
    <w:basedOn w:val="a0"/>
    <w:link w:val="a3"/>
    <w:uiPriority w:val="99"/>
    <w:semiHidden/>
    <w:locked/>
    <w:rsid w:val="00FD591D"/>
    <w:rPr>
      <w:rFonts w:cs="Times New Roman"/>
      <w:sz w:val="24"/>
    </w:rPr>
  </w:style>
  <w:style w:type="paragraph" w:styleId="11">
    <w:name w:val="toc 1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spacing w:before="240"/>
      <w:ind w:left="720" w:hanging="720"/>
    </w:pPr>
    <w:rPr>
      <w:b/>
      <w:bCs/>
    </w:rPr>
  </w:style>
  <w:style w:type="paragraph" w:styleId="23">
    <w:name w:val="toc 2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</w:style>
  <w:style w:type="paragraph" w:styleId="3">
    <w:name w:val="toc 3"/>
    <w:basedOn w:val="a"/>
    <w:next w:val="a"/>
    <w:autoRedefine/>
    <w:uiPriority w:val="99"/>
    <w:semiHidden/>
    <w:rsid w:val="00C05668"/>
    <w:pPr>
      <w:tabs>
        <w:tab w:val="left" w:leader="dot" w:pos="9000"/>
      </w:tabs>
      <w:suppressAutoHyphens/>
      <w:ind w:left="1440" w:hanging="720"/>
    </w:pPr>
    <w:rPr>
      <w:i/>
      <w:iCs/>
    </w:rPr>
  </w:style>
  <w:style w:type="paragraph" w:styleId="a5">
    <w:name w:val="Body Text Indent"/>
    <w:basedOn w:val="a"/>
    <w:link w:val="a6"/>
    <w:uiPriority w:val="99"/>
    <w:rsid w:val="00C05668"/>
    <w:pPr>
      <w:tabs>
        <w:tab w:val="left" w:pos="-720"/>
      </w:tabs>
      <w:suppressAutoHyphens/>
      <w:ind w:left="720"/>
      <w:jc w:val="both"/>
    </w:pPr>
    <w:rPr>
      <w:szCs w:val="20"/>
      <w:lang w:eastAsia="ru-RU"/>
    </w:rPr>
  </w:style>
  <w:style w:type="character" w:customStyle="1" w:styleId="a6">
    <w:name w:val="Основной текст с отступом Знак"/>
    <w:basedOn w:val="a0"/>
    <w:link w:val="a5"/>
    <w:uiPriority w:val="99"/>
    <w:semiHidden/>
    <w:locked/>
    <w:rsid w:val="00FD591D"/>
    <w:rPr>
      <w:rFonts w:cs="Times New Roman"/>
      <w:sz w:val="24"/>
    </w:rPr>
  </w:style>
  <w:style w:type="character" w:styleId="a7">
    <w:name w:val="Hyperlink"/>
    <w:basedOn w:val="a0"/>
    <w:uiPriority w:val="99"/>
    <w:rsid w:val="00C05668"/>
    <w:rPr>
      <w:rFonts w:cs="Times New Roman"/>
      <w:color w:val="0000FF"/>
      <w:u w:val="single"/>
    </w:rPr>
  </w:style>
  <w:style w:type="paragraph" w:styleId="24">
    <w:name w:val="Body Text 2"/>
    <w:basedOn w:val="a"/>
    <w:link w:val="25"/>
    <w:uiPriority w:val="99"/>
    <w:rsid w:val="00C05668"/>
    <w:pPr>
      <w:tabs>
        <w:tab w:val="left" w:pos="643"/>
        <w:tab w:val="left" w:pos="961"/>
        <w:tab w:val="left" w:pos="1279"/>
        <w:tab w:val="left" w:pos="1597"/>
        <w:tab w:val="left" w:pos="1915"/>
        <w:tab w:val="left" w:pos="2233"/>
        <w:tab w:val="left" w:pos="2551"/>
        <w:tab w:val="left" w:pos="2869"/>
      </w:tabs>
      <w:suppressAutoHyphens/>
    </w:pPr>
    <w:rPr>
      <w:szCs w:val="20"/>
      <w:lang w:eastAsia="ru-RU"/>
    </w:rPr>
  </w:style>
  <w:style w:type="character" w:customStyle="1" w:styleId="25">
    <w:name w:val="Основной текст 2 Знак"/>
    <w:basedOn w:val="a0"/>
    <w:link w:val="24"/>
    <w:uiPriority w:val="99"/>
    <w:semiHidden/>
    <w:locked/>
    <w:rsid w:val="00FD591D"/>
    <w:rPr>
      <w:rFonts w:cs="Times New Roman"/>
      <w:sz w:val="24"/>
    </w:rPr>
  </w:style>
  <w:style w:type="paragraph" w:customStyle="1" w:styleId="Head21">
    <w:name w:val="Head 2.1"/>
    <w:basedOn w:val="a"/>
    <w:uiPriority w:val="99"/>
    <w:rsid w:val="00C05668"/>
    <w:pPr>
      <w:suppressAutoHyphens/>
      <w:jc w:val="center"/>
    </w:pPr>
    <w:rPr>
      <w:rFonts w:ascii="Times New Roman Bold" w:hAnsi="Times New Roman Bold" w:cs="Times New Roman Bold"/>
      <w:b/>
      <w:bCs/>
      <w:sz w:val="28"/>
      <w:szCs w:val="28"/>
    </w:rPr>
  </w:style>
  <w:style w:type="paragraph" w:customStyle="1" w:styleId="Head22">
    <w:name w:val="Head 2.2"/>
    <w:basedOn w:val="a"/>
    <w:uiPriority w:val="99"/>
    <w:rsid w:val="00C05668"/>
    <w:pPr>
      <w:tabs>
        <w:tab w:val="left" w:pos="360"/>
      </w:tabs>
      <w:suppressAutoHyphens/>
      <w:ind w:left="360" w:hanging="360"/>
    </w:pPr>
    <w:rPr>
      <w:b/>
      <w:bCs/>
    </w:rPr>
  </w:style>
  <w:style w:type="paragraph" w:customStyle="1" w:styleId="a8">
    <w:name w:val="Îáû÷íûé"/>
    <w:uiPriority w:val="99"/>
    <w:rsid w:val="00C05668"/>
    <w:pPr>
      <w:widowControl w:val="0"/>
    </w:pPr>
    <w:rPr>
      <w:rFonts w:ascii="NTTierce" w:hAnsi="NTTierce" w:cs="NTTierce"/>
      <w:sz w:val="24"/>
      <w:szCs w:val="24"/>
      <w:lang w:eastAsia="ru-RU"/>
    </w:rPr>
  </w:style>
  <w:style w:type="paragraph" w:styleId="a9">
    <w:name w:val="Block Text"/>
    <w:basedOn w:val="a"/>
    <w:uiPriority w:val="99"/>
    <w:rsid w:val="00C05668"/>
    <w:pPr>
      <w:tabs>
        <w:tab w:val="left" w:pos="540"/>
      </w:tabs>
      <w:suppressAutoHyphens/>
      <w:ind w:left="547" w:right="-72" w:hanging="547"/>
      <w:jc w:val="both"/>
    </w:pPr>
  </w:style>
  <w:style w:type="paragraph" w:styleId="30">
    <w:name w:val="Body Text 3"/>
    <w:basedOn w:val="a"/>
    <w:link w:val="31"/>
    <w:uiPriority w:val="99"/>
    <w:rsid w:val="00C05668"/>
    <w:pPr>
      <w:suppressAutoHyphens/>
      <w:jc w:val="both"/>
    </w:pPr>
    <w:rPr>
      <w:sz w:val="16"/>
      <w:szCs w:val="20"/>
      <w:lang w:eastAsia="ru-RU"/>
    </w:rPr>
  </w:style>
  <w:style w:type="character" w:customStyle="1" w:styleId="31">
    <w:name w:val="Основной текст 3 Знак"/>
    <w:basedOn w:val="a0"/>
    <w:link w:val="30"/>
    <w:uiPriority w:val="99"/>
    <w:semiHidden/>
    <w:locked/>
    <w:rsid w:val="00FD591D"/>
    <w:rPr>
      <w:rFonts w:cs="Times New Roman"/>
      <w:sz w:val="16"/>
    </w:rPr>
  </w:style>
  <w:style w:type="paragraph" w:customStyle="1" w:styleId="Technical4">
    <w:name w:val="Technical 4"/>
    <w:uiPriority w:val="99"/>
    <w:rsid w:val="00C05668"/>
    <w:pPr>
      <w:tabs>
        <w:tab w:val="left" w:pos="-720"/>
      </w:tabs>
      <w:suppressAutoHyphens/>
    </w:pPr>
    <w:rPr>
      <w:rFonts w:ascii="Courier" w:hAnsi="Courier" w:cs="Courier"/>
      <w:b/>
      <w:bCs/>
      <w:sz w:val="24"/>
      <w:szCs w:val="24"/>
    </w:rPr>
  </w:style>
  <w:style w:type="character" w:styleId="aa">
    <w:name w:val="page number"/>
    <w:basedOn w:val="a0"/>
    <w:uiPriority w:val="99"/>
    <w:rsid w:val="00C05668"/>
    <w:rPr>
      <w:rFonts w:cs="Times New Roman"/>
    </w:rPr>
  </w:style>
  <w:style w:type="paragraph" w:styleId="ab">
    <w:name w:val="footer"/>
    <w:basedOn w:val="a"/>
    <w:link w:val="ac"/>
    <w:uiPriority w:val="99"/>
    <w:rsid w:val="00C05668"/>
    <w:pPr>
      <w:tabs>
        <w:tab w:val="center" w:pos="4320"/>
        <w:tab w:val="right" w:pos="8640"/>
      </w:tabs>
    </w:pPr>
    <w:rPr>
      <w:szCs w:val="20"/>
      <w:lang w:eastAsia="ru-RU"/>
    </w:rPr>
  </w:style>
  <w:style w:type="character" w:customStyle="1" w:styleId="ac">
    <w:name w:val="Нижний колонтитул Знак"/>
    <w:basedOn w:val="a0"/>
    <w:link w:val="ab"/>
    <w:uiPriority w:val="99"/>
    <w:semiHidden/>
    <w:locked/>
    <w:rsid w:val="00FD591D"/>
    <w:rPr>
      <w:rFonts w:cs="Times New Roman"/>
      <w:sz w:val="24"/>
    </w:rPr>
  </w:style>
  <w:style w:type="character" w:styleId="ad">
    <w:name w:val="FollowedHyperlink"/>
    <w:basedOn w:val="a0"/>
    <w:uiPriority w:val="99"/>
    <w:rsid w:val="00C05668"/>
    <w:rPr>
      <w:rFonts w:cs="Times New Roman"/>
      <w:color w:val="800080"/>
      <w:u w:val="single"/>
    </w:rPr>
  </w:style>
  <w:style w:type="character" w:customStyle="1" w:styleId="longtext">
    <w:name w:val="long_text"/>
    <w:uiPriority w:val="99"/>
    <w:rsid w:val="00E508FE"/>
  </w:style>
  <w:style w:type="paragraph" w:styleId="ae">
    <w:name w:val="Body Text"/>
    <w:basedOn w:val="a"/>
    <w:link w:val="af"/>
    <w:uiPriority w:val="99"/>
    <w:rsid w:val="00952EB0"/>
    <w:pPr>
      <w:spacing w:after="120"/>
    </w:pPr>
    <w:rPr>
      <w:szCs w:val="20"/>
      <w:lang w:eastAsia="ru-RU"/>
    </w:rPr>
  </w:style>
  <w:style w:type="character" w:customStyle="1" w:styleId="af">
    <w:name w:val="Основной текст Знак"/>
    <w:basedOn w:val="a0"/>
    <w:link w:val="ae"/>
    <w:uiPriority w:val="99"/>
    <w:semiHidden/>
    <w:locked/>
    <w:rsid w:val="00FD591D"/>
    <w:rPr>
      <w:rFonts w:cs="Times New Roman"/>
      <w:sz w:val="24"/>
    </w:rPr>
  </w:style>
  <w:style w:type="paragraph" w:customStyle="1" w:styleId="12">
    <w:name w:val="Абзац списка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paragraph" w:customStyle="1" w:styleId="13">
    <w:name w:val="Абзац списку1"/>
    <w:basedOn w:val="a"/>
    <w:uiPriority w:val="99"/>
    <w:rsid w:val="00F745C5"/>
    <w:pPr>
      <w:spacing w:after="200" w:line="276" w:lineRule="auto"/>
      <w:ind w:left="720"/>
    </w:pPr>
    <w:rPr>
      <w:rFonts w:ascii="Calibri" w:hAnsi="Calibri" w:cs="Calibri"/>
      <w:sz w:val="22"/>
      <w:szCs w:val="22"/>
      <w:lang w:val="ru-RU"/>
    </w:rPr>
  </w:style>
  <w:style w:type="character" w:styleId="af0">
    <w:name w:val="Strong"/>
    <w:basedOn w:val="a0"/>
    <w:uiPriority w:val="99"/>
    <w:qFormat/>
    <w:rsid w:val="00F745C5"/>
    <w:rPr>
      <w:rFonts w:cs="Times New Roman"/>
      <w:b/>
    </w:rPr>
  </w:style>
  <w:style w:type="paragraph" w:styleId="af1">
    <w:name w:val="Balloon Text"/>
    <w:basedOn w:val="a"/>
    <w:link w:val="af2"/>
    <w:uiPriority w:val="99"/>
    <w:semiHidden/>
    <w:rsid w:val="00F50F3C"/>
    <w:rPr>
      <w:rFonts w:ascii="Tahoma" w:hAnsi="Tahoma"/>
      <w:sz w:val="16"/>
      <w:szCs w:val="20"/>
    </w:rPr>
  </w:style>
  <w:style w:type="character" w:customStyle="1" w:styleId="af2">
    <w:name w:val="Текст выноски Знак"/>
    <w:basedOn w:val="a0"/>
    <w:link w:val="af1"/>
    <w:uiPriority w:val="99"/>
    <w:locked/>
    <w:rsid w:val="00F50F3C"/>
    <w:rPr>
      <w:rFonts w:ascii="Tahoma" w:hAnsi="Tahoma" w:cs="Times New Roman"/>
      <w:sz w:val="16"/>
      <w:lang w:val="en-US" w:eastAsia="en-US"/>
    </w:rPr>
  </w:style>
  <w:style w:type="character" w:styleId="af3">
    <w:name w:val="annotation reference"/>
    <w:basedOn w:val="a0"/>
    <w:uiPriority w:val="99"/>
    <w:semiHidden/>
    <w:rsid w:val="00526C68"/>
    <w:rPr>
      <w:rFonts w:cs="Times New Roman"/>
      <w:sz w:val="16"/>
    </w:rPr>
  </w:style>
  <w:style w:type="paragraph" w:styleId="af4">
    <w:name w:val="annotation text"/>
    <w:basedOn w:val="a"/>
    <w:link w:val="af5"/>
    <w:uiPriority w:val="99"/>
    <w:semiHidden/>
    <w:rsid w:val="00526C68"/>
    <w:rPr>
      <w:sz w:val="20"/>
      <w:szCs w:val="20"/>
    </w:rPr>
  </w:style>
  <w:style w:type="character" w:customStyle="1" w:styleId="af5">
    <w:name w:val="Текст примечания Знак"/>
    <w:basedOn w:val="a0"/>
    <w:link w:val="af4"/>
    <w:uiPriority w:val="99"/>
    <w:locked/>
    <w:rsid w:val="00526C68"/>
    <w:rPr>
      <w:rFonts w:cs="Times New Roman"/>
      <w:lang w:val="en-US" w:eastAsia="en-US"/>
    </w:rPr>
  </w:style>
  <w:style w:type="paragraph" w:styleId="af6">
    <w:name w:val="annotation subject"/>
    <w:basedOn w:val="af4"/>
    <w:next w:val="af4"/>
    <w:link w:val="af7"/>
    <w:uiPriority w:val="99"/>
    <w:semiHidden/>
    <w:rsid w:val="00526C68"/>
    <w:rPr>
      <w:b/>
    </w:rPr>
  </w:style>
  <w:style w:type="character" w:customStyle="1" w:styleId="af7">
    <w:name w:val="Тема примечания Знак"/>
    <w:basedOn w:val="af5"/>
    <w:link w:val="af6"/>
    <w:uiPriority w:val="99"/>
    <w:locked/>
    <w:rsid w:val="00526C68"/>
    <w:rPr>
      <w:rFonts w:cs="Times New Roman"/>
      <w:b/>
      <w:lang w:val="en-US" w:eastAsia="en-US"/>
    </w:rPr>
  </w:style>
  <w:style w:type="paragraph" w:customStyle="1" w:styleId="Sub-ClauseText">
    <w:name w:val="Sub-Clause Text"/>
    <w:basedOn w:val="a"/>
    <w:uiPriority w:val="99"/>
    <w:rsid w:val="00170B36"/>
    <w:pPr>
      <w:spacing w:before="120" w:after="120"/>
      <w:jc w:val="both"/>
    </w:pPr>
    <w:rPr>
      <w:spacing w:val="-4"/>
    </w:rPr>
  </w:style>
  <w:style w:type="paragraph" w:styleId="af8">
    <w:name w:val="List"/>
    <w:aliases w:val="Знак Знак"/>
    <w:basedOn w:val="a"/>
    <w:link w:val="af9"/>
    <w:uiPriority w:val="99"/>
    <w:rsid w:val="00503101"/>
    <w:pPr>
      <w:ind w:left="283" w:hanging="283"/>
    </w:pPr>
    <w:rPr>
      <w:sz w:val="20"/>
      <w:szCs w:val="20"/>
      <w:lang w:val="ru-RU" w:eastAsia="ru-RU"/>
    </w:rPr>
  </w:style>
  <w:style w:type="character" w:customStyle="1" w:styleId="af9">
    <w:name w:val="Список Знак"/>
    <w:aliases w:val="Знак Знак Знак"/>
    <w:link w:val="af8"/>
    <w:uiPriority w:val="99"/>
    <w:locked/>
    <w:rsid w:val="00503101"/>
    <w:rPr>
      <w:lang w:val="ru-RU" w:eastAsia="ru-RU"/>
    </w:rPr>
  </w:style>
  <w:style w:type="paragraph" w:styleId="afa">
    <w:name w:val="Plain Text"/>
    <w:basedOn w:val="a"/>
    <w:link w:val="afb"/>
    <w:uiPriority w:val="99"/>
    <w:rsid w:val="00503101"/>
    <w:rPr>
      <w:rFonts w:ascii="Courier New" w:hAnsi="Courier New"/>
      <w:sz w:val="20"/>
      <w:szCs w:val="20"/>
      <w:lang w:eastAsia="ru-RU"/>
    </w:rPr>
  </w:style>
  <w:style w:type="character" w:customStyle="1" w:styleId="afb">
    <w:name w:val="Текст Знак"/>
    <w:basedOn w:val="a0"/>
    <w:link w:val="afa"/>
    <w:uiPriority w:val="99"/>
    <w:semiHidden/>
    <w:locked/>
    <w:rsid w:val="001D44A2"/>
    <w:rPr>
      <w:rFonts w:ascii="Courier New" w:hAnsi="Courier New" w:cs="Times New Roman"/>
      <w:sz w:val="20"/>
    </w:rPr>
  </w:style>
  <w:style w:type="paragraph" w:customStyle="1" w:styleId="BankNormal">
    <w:name w:val="BankNormal"/>
    <w:basedOn w:val="a"/>
    <w:uiPriority w:val="99"/>
    <w:rsid w:val="003B48BF"/>
    <w:pPr>
      <w:spacing w:after="240"/>
    </w:pPr>
  </w:style>
  <w:style w:type="paragraph" w:customStyle="1" w:styleId="SectionVHeader">
    <w:name w:val="Section V. Header"/>
    <w:basedOn w:val="a"/>
    <w:uiPriority w:val="99"/>
    <w:rsid w:val="005B40D2"/>
    <w:pPr>
      <w:jc w:val="center"/>
    </w:pPr>
    <w:rPr>
      <w:b/>
      <w:bCs/>
      <w:sz w:val="36"/>
      <w:szCs w:val="36"/>
    </w:rPr>
  </w:style>
  <w:style w:type="character" w:customStyle="1" w:styleId="preparersnote">
    <w:name w:val="preparer's note"/>
    <w:uiPriority w:val="99"/>
    <w:rsid w:val="005B40D2"/>
    <w:rPr>
      <w:b/>
      <w:i/>
    </w:rPr>
  </w:style>
  <w:style w:type="paragraph" w:styleId="afc">
    <w:name w:val="List Paragraph"/>
    <w:basedOn w:val="a"/>
    <w:uiPriority w:val="99"/>
    <w:qFormat/>
    <w:rsid w:val="001864AB"/>
    <w:pPr>
      <w:ind w:left="708"/>
    </w:pPr>
  </w:style>
  <w:style w:type="character" w:customStyle="1" w:styleId="71">
    <w:name w:val="Знак Знак7"/>
    <w:uiPriority w:val="99"/>
    <w:locked/>
    <w:rsid w:val="00D15D10"/>
    <w:rPr>
      <w:b/>
      <w:sz w:val="36"/>
      <w:lang w:val="en-US" w:eastAsia="en-US"/>
    </w:rPr>
  </w:style>
  <w:style w:type="character" w:customStyle="1" w:styleId="61">
    <w:name w:val="Знак Знак6"/>
    <w:uiPriority w:val="99"/>
    <w:semiHidden/>
    <w:locked/>
    <w:rsid w:val="00D15D10"/>
    <w:rPr>
      <w:color w:val="0000FF"/>
      <w:sz w:val="24"/>
      <w:lang w:val="en-US" w:eastAsia="en-US"/>
    </w:rPr>
  </w:style>
  <w:style w:type="character" w:customStyle="1" w:styleId="afd">
    <w:name w:val="Знак Знак Знак Знак"/>
    <w:uiPriority w:val="99"/>
    <w:rsid w:val="00D15D10"/>
    <w:rPr>
      <w:lang w:val="ru-RU" w:eastAsia="ru-RU"/>
    </w:rPr>
  </w:style>
  <w:style w:type="character" w:customStyle="1" w:styleId="32">
    <w:name w:val="Знак Знак3"/>
    <w:uiPriority w:val="99"/>
    <w:rsid w:val="00D15D10"/>
    <w:rPr>
      <w:lang w:val="en-US" w:eastAsia="en-US"/>
    </w:rPr>
  </w:style>
  <w:style w:type="character" w:customStyle="1" w:styleId="apple-style-span">
    <w:name w:val="apple-style-span"/>
    <w:uiPriority w:val="99"/>
    <w:rsid w:val="001D59FD"/>
  </w:style>
  <w:style w:type="character" w:customStyle="1" w:styleId="apple-converted-space">
    <w:name w:val="apple-converted-space"/>
    <w:uiPriority w:val="99"/>
    <w:rsid w:val="001D59FD"/>
  </w:style>
  <w:style w:type="paragraph" w:styleId="afe">
    <w:name w:val="Revision"/>
    <w:hidden/>
    <w:uiPriority w:val="99"/>
    <w:semiHidden/>
    <w:rsid w:val="0089464E"/>
    <w:rPr>
      <w:sz w:val="24"/>
      <w:szCs w:val="24"/>
    </w:rPr>
  </w:style>
  <w:style w:type="table" w:styleId="aff">
    <w:name w:val="Table Grid"/>
    <w:basedOn w:val="a1"/>
    <w:uiPriority w:val="39"/>
    <w:locked/>
    <w:rsid w:val="00374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26">
    <w:name w:val="s26"/>
    <w:rsid w:val="006E4953"/>
    <w:rPr>
      <w:b/>
      <w:bCs/>
    </w:rPr>
  </w:style>
  <w:style w:type="paragraph" w:customStyle="1" w:styleId="p42">
    <w:name w:val="p42"/>
    <w:basedOn w:val="a"/>
    <w:uiPriority w:val="99"/>
    <w:rsid w:val="006E4953"/>
    <w:pPr>
      <w:spacing w:before="100" w:beforeAutospacing="1" w:after="100" w:afterAutospacing="1"/>
    </w:pPr>
    <w:rPr>
      <w:rFonts w:ascii="Times New Roman CYR" w:hAnsi="Times New Roman CYR" w:cs="Times New Roman CYR"/>
      <w:lang w:val="ru-RU" w:eastAsia="ru-RU"/>
    </w:rPr>
  </w:style>
  <w:style w:type="character" w:customStyle="1" w:styleId="s211">
    <w:name w:val="s211"/>
    <w:rsid w:val="006E4953"/>
    <w:rPr>
      <w:sz w:val="20"/>
      <w:szCs w:val="20"/>
      <w:vertAlign w:val="superscript"/>
    </w:rPr>
  </w:style>
  <w:style w:type="character" w:customStyle="1" w:styleId="s221">
    <w:name w:val="s221"/>
    <w:rsid w:val="006E4953"/>
    <w:rPr>
      <w:u w:val="single"/>
    </w:rPr>
  </w:style>
  <w:style w:type="paragraph" w:customStyle="1" w:styleId="p3">
    <w:name w:val="p3"/>
    <w:basedOn w:val="a"/>
    <w:uiPriority w:val="99"/>
    <w:rsid w:val="006E4953"/>
    <w:pPr>
      <w:spacing w:before="100" w:beforeAutospacing="1" w:after="100" w:afterAutospacing="1"/>
      <w:jc w:val="both"/>
    </w:pPr>
    <w:rPr>
      <w:lang w:val="ru-RU" w:eastAsia="ru-RU"/>
    </w:rPr>
  </w:style>
  <w:style w:type="character" w:customStyle="1" w:styleId="s241">
    <w:name w:val="s241"/>
    <w:rsid w:val="006E4953"/>
    <w:rPr>
      <w:rFonts w:ascii="Times New Roman" w:hAnsi="Times New Roman" w:cs="Times New Roman" w:hint="default"/>
      <w:u w:val="single"/>
    </w:rPr>
  </w:style>
  <w:style w:type="paragraph" w:customStyle="1" w:styleId="PATHheading3">
    <w:name w:val="PATH heading 3"/>
    <w:basedOn w:val="a"/>
    <w:rsid w:val="00AF76AA"/>
    <w:pPr>
      <w:spacing w:before="360" w:after="120" w:line="280" w:lineRule="exact"/>
    </w:pPr>
    <w:rPr>
      <w:rFonts w:eastAsiaTheme="minorHAnsi"/>
      <w:b/>
      <w:bCs/>
      <w:spacing w:val="5"/>
      <w:sz w:val="22"/>
      <w:szCs w:val="22"/>
    </w:rPr>
  </w:style>
  <w:style w:type="paragraph" w:customStyle="1" w:styleId="PATHbodytext">
    <w:name w:val="PATH body text"/>
    <w:basedOn w:val="a"/>
    <w:rsid w:val="00AF76AA"/>
    <w:pPr>
      <w:spacing w:after="180" w:line="320" w:lineRule="atLeast"/>
    </w:pPr>
    <w:rPr>
      <w:rFonts w:eastAsiaTheme="minorHAnsi"/>
      <w:sz w:val="22"/>
      <w:szCs w:val="22"/>
    </w:rPr>
  </w:style>
  <w:style w:type="character" w:customStyle="1" w:styleId="14">
    <w:name w:val="Незакрита згадка1"/>
    <w:basedOn w:val="a0"/>
    <w:uiPriority w:val="99"/>
    <w:semiHidden/>
    <w:unhideWhenUsed/>
    <w:rsid w:val="008E40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0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8E1ABCD4D211D49B16DB801E7FFC7C4" ma:contentTypeVersion="12" ma:contentTypeDescription="Створення нового документа." ma:contentTypeScope="" ma:versionID="760ff9d551b0ec1f18d75b9e44f30928">
  <xsd:schema xmlns:xsd="http://www.w3.org/2001/XMLSchema" xmlns:xs="http://www.w3.org/2001/XMLSchema" xmlns:p="http://schemas.microsoft.com/office/2006/metadata/properties" xmlns:ns3="1284b511-e5e9-43b0-877a-9fae306f49b8" targetNamespace="http://schemas.microsoft.com/office/2006/metadata/properties" ma:root="true" ma:fieldsID="c5ac7d25c7f83a9beb0a87faa6fc24a9" ns3:_="">
    <xsd:import namespace="1284b511-e5e9-43b0-877a-9fae306f4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b511-e5e9-43b0-877a-9fae306f49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84b511-e5e9-43b0-877a-9fae306f49b8" xsi:nil="true"/>
  </documentManagement>
</p:properties>
</file>

<file path=customXml/itemProps1.xml><?xml version="1.0" encoding="utf-8"?>
<ds:datastoreItem xmlns:ds="http://schemas.openxmlformats.org/officeDocument/2006/customXml" ds:itemID="{DCA7508E-0ABA-49EF-B44E-D80F47080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56867E-8E44-4244-A7DC-A578B9D838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15315B-309C-4CF5-A0FB-AAC6703C8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b511-e5e9-43b0-877a-9fae306f4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9999BF-F5CF-4F2E-BAEE-AF4436DC820B}">
  <ds:schemaRefs>
    <ds:schemaRef ds:uri="http://schemas.microsoft.com/office/2006/metadata/properties"/>
    <ds:schemaRef ds:uri="http://schemas.microsoft.com/office/infopath/2007/PartnerControls"/>
    <ds:schemaRef ds:uri="1284b511-e5e9-43b0-877a-9fae306f49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BIDDING DOCUMENTS</vt:lpstr>
      <vt:lpstr>BIDDING DOCUMENTS</vt:lpstr>
      <vt:lpstr>BIDDING DOCUMENTS</vt:lpstr>
    </vt:vector>
  </TitlesOfParts>
  <Company>POLICY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DDING DOCUMENTS</dc:title>
  <dc:subject/>
  <dc:creator>temp</dc:creator>
  <cp:keywords/>
  <dc:description/>
  <cp:lastModifiedBy>Microsoft Office User</cp:lastModifiedBy>
  <cp:revision>2</cp:revision>
  <cp:lastPrinted>2023-08-11T06:47:00Z</cp:lastPrinted>
  <dcterms:created xsi:type="dcterms:W3CDTF">2024-01-08T12:46:00Z</dcterms:created>
  <dcterms:modified xsi:type="dcterms:W3CDTF">2024-01-0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49892267c86c6b19dde3090b006df1251058686c0aefb47a268550d67aa0e</vt:lpwstr>
  </property>
  <property fmtid="{D5CDD505-2E9C-101B-9397-08002B2CF9AE}" pid="3" name="ContentTypeId">
    <vt:lpwstr>0x010100D8E1ABCD4D211D49B16DB801E7FFC7C4</vt:lpwstr>
  </property>
</Properties>
</file>